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Verdana" w:eastAsiaTheme="minorHAnsi" w:hAnsi="Verdana" w:cstheme="minorBidi"/>
          <w:color w:val="505153"/>
          <w:spacing w:val="0"/>
          <w:kern w:val="0"/>
          <w:sz w:val="24"/>
          <w:szCs w:val="22"/>
        </w:rPr>
        <w:id w:val="-2008586553"/>
        <w:docPartObj>
          <w:docPartGallery w:val="Cover Pages"/>
          <w:docPartUnique/>
        </w:docPartObj>
      </w:sdtPr>
      <w:sdtEndPr/>
      <w:sdtContent>
        <w:p w14:paraId="7536D187" w14:textId="0821F164" w:rsidR="007A19CA" w:rsidRDefault="00164BDC" w:rsidP="008427A4">
          <w:pPr>
            <w:pStyle w:val="Title"/>
          </w:pPr>
          <w:r>
            <w:t>Project S</w:t>
          </w:r>
          <w:r w:rsidR="007A19CA">
            <w:t>trategic Plan Template</w:t>
          </w:r>
        </w:p>
        <w:p w14:paraId="53112985" w14:textId="2BB47534" w:rsidR="007A19CA" w:rsidRDefault="0050552F" w:rsidP="008427A4">
          <w:pPr>
            <w:pStyle w:val="Subtitle"/>
          </w:pPr>
          <w:r>
            <w:t xml:space="preserve">Rural Health </w:t>
          </w:r>
          <w:r w:rsidR="00913FE1">
            <w:t xml:space="preserve">Network </w:t>
          </w:r>
          <w:r>
            <w:t xml:space="preserve">Development </w:t>
          </w:r>
          <w:r w:rsidR="007A19CA">
            <w:t>Program Technical Assistance</w:t>
          </w:r>
        </w:p>
        <w:p w14:paraId="4DB1B17B" w14:textId="213A2901" w:rsidR="007A19CA" w:rsidRDefault="008C6287" w:rsidP="008427A4">
          <w:r>
            <w:t>October</w:t>
          </w:r>
          <w:r w:rsidR="0050552F">
            <w:t>, 2017</w:t>
          </w:r>
        </w:p>
        <w:p w14:paraId="32D68395" w14:textId="77777777" w:rsidR="007A19CA" w:rsidRDefault="007A19CA" w:rsidP="008427A4"/>
        <w:p w14:paraId="6A82BC80" w14:textId="77777777" w:rsidR="007A19CA" w:rsidRDefault="007A19CA" w:rsidP="008427A4"/>
        <w:p w14:paraId="34865E61" w14:textId="73FF4630" w:rsidR="007A19CA" w:rsidRDefault="007A19CA" w:rsidP="008427A4"/>
        <w:p w14:paraId="237B181F" w14:textId="5A09D6CD" w:rsidR="009002BF" w:rsidRDefault="009002BF" w:rsidP="008427A4"/>
        <w:p w14:paraId="01B07551" w14:textId="3C764A02" w:rsidR="007A19CA" w:rsidRDefault="007A19CA" w:rsidP="008427A4"/>
        <w:p w14:paraId="3A10979C" w14:textId="77777777" w:rsidR="00164BDC" w:rsidRDefault="00164BDC" w:rsidP="008427A4"/>
        <w:p w14:paraId="68F68D08" w14:textId="62DC7E9C" w:rsidR="007A19CA" w:rsidRDefault="007A19CA">
          <w:pPr>
            <w:spacing w:after="160" w:line="259" w:lineRule="auto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5895D067" wp14:editId="18DEB51B">
                    <wp:extent cx="5943600" cy="2674620"/>
                    <wp:effectExtent l="0" t="0" r="0" b="0"/>
                    <wp:docPr id="18" name="Text Box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26746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DCB903" w14:textId="77777777" w:rsidR="007A19CA" w:rsidRDefault="007A19CA" w:rsidP="008427A4">
                                <w:pPr>
                                  <w:spacing w:after="0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AA06505" wp14:editId="31F5A694">
                                      <wp:extent cx="2686899" cy="1104900"/>
                                      <wp:effectExtent l="0" t="0" r="0" b="0"/>
                                      <wp:docPr id="9" name="Picture 9" descr="Rural Health Innovations Logo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RHI-Logo-2014-FINAL.pn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731713" cy="112332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56B27AE2" w14:textId="5FC28328" w:rsidR="007A19CA" w:rsidRPr="001C41D3" w:rsidRDefault="007A19CA" w:rsidP="008427A4">
                                <w:pPr>
                                  <w:spacing w:before="240" w:line="300" w:lineRule="auto"/>
                                  <w:ind w:left="360"/>
                                  <w:rPr>
                                    <w:sz w:val="20"/>
                                    <w:szCs w:val="18"/>
                                  </w:rPr>
                                </w:pPr>
                                <w:r w:rsidRPr="001C41D3">
                                  <w:rPr>
                                    <w:sz w:val="20"/>
                                    <w:szCs w:val="18"/>
                                  </w:rPr>
                                  <w:t xml:space="preserve">525 South Lake Avenue, Suite 320 │ Duluth, Minnesota 55802 </w:t>
                                </w:r>
                                <w:r w:rsidRPr="001C41D3">
                                  <w:rPr>
                                    <w:sz w:val="20"/>
                                    <w:szCs w:val="18"/>
                                  </w:rPr>
                                  <w:br/>
                                  <w:t>(218) 727-9390 │ info@ruralcenter.org</w:t>
                                </w:r>
                                <w:r w:rsidRPr="001C41D3">
                                  <w:rPr>
                                    <w:sz w:val="20"/>
                                    <w:szCs w:val="18"/>
                                    <w:u w:val="single"/>
                                  </w:rPr>
                                  <w:br/>
                                </w:r>
                                <w:r w:rsidRPr="001C41D3">
                                  <w:rPr>
                                    <w:sz w:val="20"/>
                                    <w:szCs w:val="18"/>
                                  </w:rPr>
                                  <w:t xml:space="preserve">Get to know us better: </w:t>
                                </w:r>
                                <w:r w:rsidRPr="00483E77">
                                  <w:rPr>
                                    <w:sz w:val="20"/>
                                    <w:szCs w:val="18"/>
                                  </w:rPr>
                                  <w:t>www.ruralcenter.org/rhi</w:t>
                                </w:r>
                              </w:p>
                              <w:p w14:paraId="1821254B" w14:textId="77777777" w:rsidR="007A19CA" w:rsidRDefault="007A19CA" w:rsidP="008427A4">
                                <w:pPr>
                                  <w:ind w:left="360"/>
                                </w:pP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0080F51" wp14:editId="37E12A52">
                                      <wp:extent cx="247650" cy="333375"/>
                                      <wp:effectExtent l="0" t="0" r="0" b="9525"/>
                                      <wp:docPr id="10" name="Picture 10" descr="Facebook icon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cid:image001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2" r:link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47650" cy="3333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3DA89F9" wp14:editId="11EBC929">
                                      <wp:extent cx="66675" cy="66675"/>
                                      <wp:effectExtent l="0" t="0" r="0" b="0"/>
                                      <wp:docPr id="11" name="Picture 11" descr="cid:image002.png@01CF4CF0.D46F4E0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 descr="cid:image002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4" r:link="rId1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6675" cy="666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D90EA1C" wp14:editId="69E2ABAE">
                                      <wp:extent cx="247650" cy="333375"/>
                                      <wp:effectExtent l="0" t="0" r="0" b="9525"/>
                                      <wp:docPr id="12" name="Picture 12" descr="Blog icon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3" descr="cid:image003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47650" cy="3333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FA4D0E0" wp14:editId="30EE08ED">
                                      <wp:extent cx="66675" cy="66675"/>
                                      <wp:effectExtent l="0" t="0" r="0" b="0"/>
                                      <wp:docPr id="13" name="Picture 13" descr="cid:image002.png@01CF4CF0.D46F4E0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4" descr="cid:image002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4" r:link="rId1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6675" cy="666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D946FD" wp14:editId="22CB3CA8">
                                      <wp:extent cx="247650" cy="333375"/>
                                      <wp:effectExtent l="0" t="0" r="0" b="9525"/>
                                      <wp:docPr id="14" name="Picture 14" descr="Twitter icon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5" descr="cid:image004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7" r:link="rId1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47650" cy="3333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4F870C8" wp14:editId="3A0B7C21">
                                      <wp:extent cx="66675" cy="66675"/>
                                      <wp:effectExtent l="0" t="0" r="0" b="0"/>
                                      <wp:docPr id="15" name="Picture 15" descr="cid:image002.png@01CF4CF0.D46F4E0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6" descr="cid:image002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4" r:link="rId1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6675" cy="666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Pr="001C41D3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5A5BECD" wp14:editId="03605C8D">
                                      <wp:extent cx="247650" cy="333375"/>
                                      <wp:effectExtent l="0" t="0" r="0" b="9525"/>
                                      <wp:docPr id="16" name="Picture 16" descr="LinkedIn Icon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7" descr="cid:image005.png@01CF4CF0.D46F4E00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9" r:link="rId2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47650" cy="3333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5895D06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8" o:spid="_x0000_s1026" type="#_x0000_t202" style="width:468pt;height:2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" filled="f" stroked="f" strokeweight=".5pt">
                    <v:textbox>
                      <w:txbxContent>
                        <w:p w14:paraId="48DCB903" w14:textId="77777777" w:rsidR="007A19CA" w:rsidRDefault="007A19CA" w:rsidP="008427A4">
                          <w:pPr>
                            <w:spacing w:after="0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A06505" wp14:editId="31F5A694">
                                <wp:extent cx="2686899" cy="1104900"/>
                                <wp:effectExtent l="0" t="0" r="0" b="0"/>
                                <wp:docPr id="9" name="Picture 9" descr="Rural Health Innovations Logo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RHI-Logo-2014-FINAL.png"/>
                                        <pic:cNvPicPr/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731713" cy="11233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56B27AE2" w14:textId="5FC28328" w:rsidR="007A19CA" w:rsidRPr="001C41D3" w:rsidRDefault="007A19CA" w:rsidP="008427A4">
                          <w:pPr>
                            <w:spacing w:before="240" w:line="300" w:lineRule="auto"/>
                            <w:ind w:left="360"/>
                            <w:rPr>
                              <w:sz w:val="20"/>
                              <w:szCs w:val="18"/>
                            </w:rPr>
                          </w:pPr>
                          <w:r w:rsidRPr="001C41D3">
                            <w:rPr>
                              <w:sz w:val="20"/>
                              <w:szCs w:val="18"/>
                            </w:rPr>
                            <w:t xml:space="preserve">525 South Lake Avenue, Suite 320 │ Duluth, Minnesota 55802 </w:t>
                          </w:r>
                          <w:r w:rsidRPr="001C41D3">
                            <w:rPr>
                              <w:sz w:val="20"/>
                              <w:szCs w:val="18"/>
                            </w:rPr>
                            <w:br/>
                            <w:t>(218) 727-9390 │ info@ruralcenter.org</w:t>
                          </w:r>
                          <w:r w:rsidRPr="001C41D3">
                            <w:rPr>
                              <w:sz w:val="20"/>
                              <w:szCs w:val="18"/>
                              <w:u w:val="single"/>
                            </w:rPr>
                            <w:br/>
                          </w:r>
                          <w:r w:rsidRPr="001C41D3">
                            <w:rPr>
                              <w:sz w:val="20"/>
                              <w:szCs w:val="18"/>
                            </w:rPr>
                            <w:t xml:space="preserve">Get to know us better: </w:t>
                          </w:r>
                          <w:r w:rsidRPr="00483E77">
                            <w:rPr>
                              <w:sz w:val="20"/>
                              <w:szCs w:val="18"/>
                            </w:rPr>
                            <w:t>www.ruralcenter.org/rhi</w:t>
                          </w:r>
                        </w:p>
                        <w:p w14:paraId="1821254B" w14:textId="77777777" w:rsidR="007A19CA" w:rsidRDefault="007A19CA" w:rsidP="008427A4">
                          <w:pPr>
                            <w:ind w:left="360"/>
                          </w:pP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50080F51" wp14:editId="37E12A52">
                                <wp:extent cx="247650" cy="333375"/>
                                <wp:effectExtent l="0" t="0" r="0" b="9525"/>
                                <wp:docPr id="10" name="Picture 10" descr="Facebook ic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id:image001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 r:link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47650" cy="333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23DA89F9" wp14:editId="11EBC929">
                                <wp:extent cx="66675" cy="66675"/>
                                <wp:effectExtent l="0" t="0" r="0" b="0"/>
                                <wp:docPr id="11" name="Picture 11" descr="cid:image002.png@01CF4CF0.D46F4E0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cid:image002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 r:link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6675" cy="666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1D90EA1C" wp14:editId="69E2ABAE">
                                <wp:extent cx="247650" cy="333375"/>
                                <wp:effectExtent l="0" t="0" r="0" b="9525"/>
                                <wp:docPr id="12" name="Picture 12" descr="Blog ic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id:image003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47650" cy="333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3FA4D0E0" wp14:editId="30EE08ED">
                                <wp:extent cx="66675" cy="66675"/>
                                <wp:effectExtent l="0" t="0" r="0" b="0"/>
                                <wp:docPr id="13" name="Picture 13" descr="cid:image002.png@01CF4CF0.D46F4E0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cid:image002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 r:link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6675" cy="666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36D946FD" wp14:editId="22CB3CA8">
                                <wp:extent cx="247650" cy="333375"/>
                                <wp:effectExtent l="0" t="0" r="0" b="9525"/>
                                <wp:docPr id="14" name="Picture 14" descr="Twitter ic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 descr="cid:image004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 r:link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47650" cy="333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34F870C8" wp14:editId="3A0B7C21">
                                <wp:extent cx="66675" cy="66675"/>
                                <wp:effectExtent l="0" t="0" r="0" b="0"/>
                                <wp:docPr id="15" name="Picture 15" descr="cid:image002.png@01CF4CF0.D46F4E0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cid:image002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 r:link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6675" cy="666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1C41D3">
                            <w:rPr>
                              <w:noProof/>
                            </w:rPr>
                            <w:drawing>
                              <wp:inline distT="0" distB="0" distL="0" distR="0" wp14:anchorId="65A5BECD" wp14:editId="03605C8D">
                                <wp:extent cx="247650" cy="333375"/>
                                <wp:effectExtent l="0" t="0" r="0" b="9525"/>
                                <wp:docPr id="16" name="Picture 16" descr="LinkedIn Ico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 descr="cid:image005.png@01CF4CF0.D46F4E0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 r:link="rId2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47650" cy="3333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inline distT="0" distB="0" distL="0" distR="0" wp14:anchorId="024EE907" wp14:editId="27F2E55A">
                    <wp:extent cx="5943600" cy="790575"/>
                    <wp:effectExtent l="0" t="0" r="0" b="9525"/>
                    <wp:docPr id="19" name="Text Box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79057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2AE7BD" w14:textId="77777777" w:rsidR="007A19CA" w:rsidRPr="00D143C7" w:rsidRDefault="007A19CA" w:rsidP="007A19CA">
                                <w:pPr>
                                  <w:rPr>
                                    <w:sz w:val="18"/>
                                  </w:rPr>
                                </w:pPr>
                                <w:r w:rsidRPr="009111DD">
                                  <w:rPr>
                                    <w:sz w:val="18"/>
                                  </w:rPr>
                                  <w:t xml:space="preserve">This is a publication of Rural Health Innovations, LLC, (RHI), a subsidiary of the National Rural Health Resource Center. The Technical Assistance for Network Grantees Project is supported by Contract Number </w:t>
                                </w:r>
                                <w:r w:rsidRPr="003B604E">
                                  <w:rPr>
                                    <w:sz w:val="18"/>
                                  </w:rPr>
                                  <w:t>HHSH250201400024C from</w:t>
                                </w:r>
                                <w:r w:rsidRPr="009111DD">
                                  <w:rPr>
                                    <w:sz w:val="18"/>
                                  </w:rPr>
                                  <w:t xml:space="preserve"> the U.S. Department of Health and Human Services, Health Resources and Services Administration, Federal Office of Rural Health Policy.</w:t>
                                </w:r>
                              </w:p>
                              <w:p w14:paraId="60B05ED8" w14:textId="6BF72A9E" w:rsidR="007A19CA" w:rsidRPr="00D143C7" w:rsidRDefault="007A19CA" w:rsidP="008427A4">
                                <w:pPr>
                                  <w:rPr>
                                    <w:sz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024EE907" id="Text Box 19" o:spid="_x0000_s1027" type="#_x0000_t202" style="width:468pt;height:6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" fillcolor="#dcecd0 [1303]" stroked="f" strokeweight=".5pt">
                    <v:textbox>
                      <w:txbxContent>
                        <w:p w14:paraId="042AE7BD" w14:textId="77777777" w:rsidR="007A19CA" w:rsidRPr="00D143C7" w:rsidRDefault="007A19CA" w:rsidP="007A19CA">
                          <w:pPr>
                            <w:rPr>
                              <w:sz w:val="18"/>
                            </w:rPr>
                          </w:pPr>
                          <w:r w:rsidRPr="009111DD">
                            <w:rPr>
                              <w:sz w:val="18"/>
                            </w:rPr>
                            <w:t xml:space="preserve">This is a publication of Rural Health Innovations, LLC, (RHI), a subsidiary of the National Rural Health Resource Center. The Technical Assistance for Network Grantees Project is supported by Contract Number </w:t>
                          </w:r>
                          <w:r w:rsidRPr="003B604E">
                            <w:rPr>
                              <w:sz w:val="18"/>
                            </w:rPr>
                            <w:t>HHSH250201400024C from</w:t>
                          </w:r>
                          <w:r w:rsidRPr="009111DD">
                            <w:rPr>
                              <w:sz w:val="18"/>
                            </w:rPr>
                            <w:t xml:space="preserve"> the U.S. Department of Health and Human Services, Health Resources and Services Administration, Federal Office of Rural Health Policy.</w:t>
                          </w:r>
                        </w:p>
                        <w:p w14:paraId="60B05ED8" w14:textId="6BF72A9E" w:rsidR="007A19CA" w:rsidRPr="00D143C7" w:rsidRDefault="007A19CA" w:rsidP="008427A4">
                          <w:pPr>
                            <w:rPr>
                              <w:sz w:val="18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  <w:r>
            <w:br w:type="page"/>
          </w:r>
        </w:p>
      </w:sdtContent>
    </w:sdt>
    <w:p w14:paraId="44BAAF1D" w14:textId="77777777" w:rsidR="002C1491" w:rsidRDefault="002C1491" w:rsidP="002C1491">
      <w:pPr>
        <w:spacing w:after="0"/>
      </w:pPr>
    </w:p>
    <w:sdt>
      <w:sdtPr>
        <w:rPr>
          <w:rFonts w:ascii="Verdana" w:eastAsiaTheme="minorHAnsi" w:hAnsi="Verdana" w:cstheme="minorBidi"/>
          <w:bCs/>
          <w:caps w:val="0"/>
          <w:color w:val="505153"/>
          <w:sz w:val="22"/>
          <w:szCs w:val="20"/>
        </w:rPr>
        <w:id w:val="-444697817"/>
        <w:docPartObj>
          <w:docPartGallery w:val="Table of Contents"/>
          <w:docPartUnique/>
        </w:docPartObj>
      </w:sdtPr>
      <w:sdtEndPr>
        <w:rPr>
          <w:b/>
          <w:bCs w:val="0"/>
          <w:noProof/>
          <w:sz w:val="24"/>
          <w:szCs w:val="22"/>
        </w:rPr>
      </w:sdtEndPr>
      <w:sdtContent>
        <w:p w14:paraId="70D651A7" w14:textId="77777777" w:rsidR="002C1491" w:rsidRPr="00B17BAF" w:rsidRDefault="002C1491" w:rsidP="002C1491">
          <w:pPr>
            <w:pStyle w:val="TOCHeading"/>
            <w:rPr>
              <w:rStyle w:val="Heading1Char"/>
              <w:sz w:val="32"/>
              <w:szCs w:val="32"/>
            </w:rPr>
          </w:pPr>
          <w:r w:rsidRPr="00B17BAF">
            <w:rPr>
              <w:rStyle w:val="Heading1Char"/>
              <w:sz w:val="32"/>
              <w:szCs w:val="32"/>
            </w:rPr>
            <w:t>Table of Contents</w:t>
          </w:r>
        </w:p>
        <w:p w14:paraId="10A93DC4" w14:textId="0CC877DB" w:rsidR="006D1ED8" w:rsidRDefault="002C149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0728078" w:history="1">
            <w:r w:rsidR="006D1ED8" w:rsidRPr="00462FCF">
              <w:rPr>
                <w:rStyle w:val="Hyperlink"/>
                <w:rFonts w:eastAsia="Times New Roman"/>
                <w:noProof/>
              </w:rPr>
              <w:t>Background and Purpose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78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2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47B34B44" w14:textId="73660D02" w:rsidR="006D1ED8" w:rsidRDefault="00C170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79" w:history="1">
            <w:r w:rsidR="006D1ED8" w:rsidRPr="00462FCF">
              <w:rPr>
                <w:rStyle w:val="Hyperlink"/>
                <w:rFonts w:eastAsia="Times New Roman"/>
                <w:noProof/>
              </w:rPr>
              <w:t>Instructions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79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3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445B38FC" w14:textId="0A601751" w:rsidR="006D1ED8" w:rsidRDefault="00C170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0" w:history="1">
            <w:r w:rsidR="006D1ED8" w:rsidRPr="00462FCF">
              <w:rPr>
                <w:rStyle w:val="Hyperlink"/>
                <w:noProof/>
              </w:rPr>
              <w:t>Strategic Plan Components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0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4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7AA5E7BF" w14:textId="63EA4B21" w:rsidR="006D1ED8" w:rsidRDefault="00C170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1" w:history="1">
            <w:r w:rsidR="006D1ED8" w:rsidRPr="00462FCF">
              <w:rPr>
                <w:rStyle w:val="Hyperlink"/>
                <w:noProof/>
              </w:rPr>
              <w:t>Network Purpose and Shared Vision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1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4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49B8802C" w14:textId="78E4F87B" w:rsidR="006D1ED8" w:rsidRDefault="00C170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2" w:history="1">
            <w:r w:rsidR="006D1ED8" w:rsidRPr="00462FCF">
              <w:rPr>
                <w:rStyle w:val="Hyperlink"/>
                <w:noProof/>
              </w:rPr>
              <w:t>Environmental Scan and Analysis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2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5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6F7859A1" w14:textId="202E1462" w:rsidR="006D1ED8" w:rsidRDefault="00C170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4" w:history="1">
            <w:r w:rsidR="006D1ED8" w:rsidRPr="00462FCF">
              <w:rPr>
                <w:rStyle w:val="Hyperlink"/>
                <w:noProof/>
              </w:rPr>
              <w:t>Strategic Objectives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4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6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3DEB3549" w14:textId="3A72A9C2" w:rsidR="006D1ED8" w:rsidRDefault="00C170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8" w:history="1">
            <w:r w:rsidR="006D1ED8" w:rsidRPr="00462FCF">
              <w:rPr>
                <w:rStyle w:val="Hyperlink"/>
                <w:noProof/>
              </w:rPr>
              <w:t>Strategic Map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8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7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0367FA94" w14:textId="54DF59D2" w:rsidR="006D1ED8" w:rsidRDefault="00C170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89" w:history="1">
            <w:r w:rsidR="006D1ED8" w:rsidRPr="00462FCF">
              <w:rPr>
                <w:rStyle w:val="Hyperlink"/>
                <w:noProof/>
              </w:rPr>
              <w:t xml:space="preserve">Communication Plan 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89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8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4704B710" w14:textId="7E102728" w:rsidR="006D1ED8" w:rsidRDefault="00C170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0728090" w:history="1">
            <w:r w:rsidR="006D1ED8" w:rsidRPr="00462FCF">
              <w:rPr>
                <w:rStyle w:val="Hyperlink"/>
                <w:noProof/>
              </w:rPr>
              <w:t>Next Steps</w:t>
            </w:r>
            <w:r w:rsidR="006D1ED8">
              <w:rPr>
                <w:noProof/>
                <w:webHidden/>
              </w:rPr>
              <w:tab/>
            </w:r>
            <w:r w:rsidR="006D1ED8">
              <w:rPr>
                <w:noProof/>
                <w:webHidden/>
              </w:rPr>
              <w:fldChar w:fldCharType="begin"/>
            </w:r>
            <w:r w:rsidR="006D1ED8">
              <w:rPr>
                <w:noProof/>
                <w:webHidden/>
              </w:rPr>
              <w:instrText xml:space="preserve"> PAGEREF _Toc490728090 \h </w:instrText>
            </w:r>
            <w:r w:rsidR="006D1ED8">
              <w:rPr>
                <w:noProof/>
                <w:webHidden/>
              </w:rPr>
            </w:r>
            <w:r w:rsidR="006D1ED8">
              <w:rPr>
                <w:noProof/>
                <w:webHidden/>
              </w:rPr>
              <w:fldChar w:fldCharType="separate"/>
            </w:r>
            <w:r w:rsidR="00B72282">
              <w:rPr>
                <w:noProof/>
                <w:webHidden/>
              </w:rPr>
              <w:t>9</w:t>
            </w:r>
            <w:r w:rsidR="006D1ED8">
              <w:rPr>
                <w:noProof/>
                <w:webHidden/>
              </w:rPr>
              <w:fldChar w:fldCharType="end"/>
            </w:r>
          </w:hyperlink>
        </w:p>
        <w:p w14:paraId="2821B087" w14:textId="416F9D12" w:rsidR="002C1491" w:rsidRPr="009002BF" w:rsidRDefault="002C1491" w:rsidP="009002BF">
          <w:pPr>
            <w:rPr>
              <w:b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F73680B" w14:textId="77777777" w:rsidR="009002BF" w:rsidRDefault="009002BF" w:rsidP="00960B71">
      <w:pPr>
        <w:pStyle w:val="Heading1"/>
        <w:rPr>
          <w:rFonts w:eastAsia="Times New Roman"/>
        </w:rPr>
      </w:pPr>
      <w:bookmarkStart w:id="0" w:name="_Toc446932599"/>
      <w:bookmarkStart w:id="1" w:name="_Toc490728078"/>
    </w:p>
    <w:p w14:paraId="6952AD91" w14:textId="77777777" w:rsidR="009002BF" w:rsidRDefault="009002BF" w:rsidP="009002BF">
      <w:pPr>
        <w:rPr>
          <w:rFonts w:ascii="Lucida Fax" w:hAnsi="Lucida Fax" w:cstheme="majorBidi"/>
          <w:color w:val="26676D"/>
          <w:sz w:val="28"/>
          <w:szCs w:val="36"/>
        </w:rPr>
      </w:pPr>
      <w:r>
        <w:br w:type="page"/>
      </w:r>
    </w:p>
    <w:p w14:paraId="01F09244" w14:textId="396B6D73" w:rsidR="009002BF" w:rsidRDefault="009002BF" w:rsidP="00960B71">
      <w:pPr>
        <w:pStyle w:val="Heading1"/>
        <w:rPr>
          <w:rFonts w:eastAsia="Times New Roman"/>
        </w:rPr>
      </w:pPr>
    </w:p>
    <w:p w14:paraId="08D4443C" w14:textId="1F4DACF2" w:rsidR="002C1491" w:rsidRPr="002C1491" w:rsidRDefault="002C1491" w:rsidP="00960B71">
      <w:pPr>
        <w:pStyle w:val="Heading1"/>
        <w:rPr>
          <w:rFonts w:eastAsia="Times New Roman"/>
        </w:rPr>
      </w:pPr>
      <w:r w:rsidRPr="002C1491">
        <w:rPr>
          <w:rFonts w:eastAsia="Times New Roman"/>
        </w:rPr>
        <w:t>Background and Purpose</w:t>
      </w:r>
      <w:bookmarkEnd w:id="0"/>
      <w:bookmarkEnd w:id="1"/>
    </w:p>
    <w:p w14:paraId="524A58C2" w14:textId="1B8A94F2" w:rsidR="002C1491" w:rsidRPr="002C1491" w:rsidRDefault="002C1491" w:rsidP="002C1491">
      <w:pPr>
        <w:spacing w:after="200"/>
        <w:contextualSpacing/>
        <w:rPr>
          <w:rFonts w:eastAsia="Calibri" w:cs="Times New Roman"/>
          <w:sz w:val="22"/>
          <w:szCs w:val="20"/>
        </w:rPr>
      </w:pPr>
      <w:r w:rsidRPr="002C1491">
        <w:rPr>
          <w:rFonts w:eastAsia="Calibri" w:cs="Times New Roman"/>
          <w:sz w:val="22"/>
          <w:szCs w:val="20"/>
        </w:rPr>
        <w:t xml:space="preserve">Rural Health Innovations (RHI), LLC, is a subsidiary of the National Rural Health Resource Center (The Center), a non-profit organization. Together, RHI and The Center </w:t>
      </w:r>
      <w:r w:rsidR="00960B71">
        <w:rPr>
          <w:rFonts w:eastAsia="Calibri" w:cs="Times New Roman"/>
          <w:sz w:val="22"/>
          <w:szCs w:val="20"/>
        </w:rPr>
        <w:t>are</w:t>
      </w:r>
      <w:r w:rsidRPr="002C1491">
        <w:rPr>
          <w:rFonts w:eastAsia="Calibri" w:cs="Times New Roman"/>
          <w:sz w:val="22"/>
          <w:szCs w:val="20"/>
        </w:rPr>
        <w:t xml:space="preserve"> the nation’s leading technical assistance and knowledge centers in rural health. In partnership with The Center, RHI enhances the health of rural communities by providing products and services with a focus on excellence and innovation. RHI is providing TA to the </w:t>
      </w:r>
      <w:r w:rsidR="00960B71" w:rsidRPr="00960B71">
        <w:rPr>
          <w:rFonts w:eastAsia="Calibri" w:cs="Times New Roman"/>
          <w:sz w:val="22"/>
          <w:szCs w:val="20"/>
        </w:rPr>
        <w:t xml:space="preserve">Rural </w:t>
      </w:r>
      <w:r w:rsidR="00164BDC" w:rsidRPr="00960B71">
        <w:rPr>
          <w:rFonts w:eastAsia="Calibri" w:cs="Times New Roman"/>
          <w:sz w:val="22"/>
          <w:szCs w:val="20"/>
        </w:rPr>
        <w:t xml:space="preserve">Health </w:t>
      </w:r>
      <w:r w:rsidR="00960B71" w:rsidRPr="00960B71">
        <w:rPr>
          <w:rFonts w:eastAsia="Calibri" w:cs="Times New Roman"/>
          <w:sz w:val="22"/>
          <w:szCs w:val="20"/>
        </w:rPr>
        <w:t xml:space="preserve">Network </w:t>
      </w:r>
      <w:r w:rsidR="00164BDC">
        <w:rPr>
          <w:rFonts w:eastAsia="Calibri" w:cs="Times New Roman"/>
          <w:sz w:val="22"/>
          <w:szCs w:val="20"/>
        </w:rPr>
        <w:t>Development program</w:t>
      </w:r>
      <w:r w:rsidR="00960B71" w:rsidRPr="00960B71">
        <w:rPr>
          <w:rFonts w:eastAsia="Calibri" w:cs="Times New Roman"/>
          <w:sz w:val="22"/>
          <w:szCs w:val="20"/>
        </w:rPr>
        <w:t xml:space="preserve"> </w:t>
      </w:r>
      <w:r w:rsidRPr="002C1491">
        <w:rPr>
          <w:rFonts w:eastAsia="Calibri" w:cs="Times New Roman"/>
          <w:sz w:val="22"/>
          <w:szCs w:val="20"/>
        </w:rPr>
        <w:t>through a contract with the Federal Office of Rural Health Policy.</w:t>
      </w:r>
    </w:p>
    <w:p w14:paraId="093BF5B4" w14:textId="5BC66AE1" w:rsidR="002C1491" w:rsidRPr="00AE0403" w:rsidRDefault="002C1491" w:rsidP="002C1491">
      <w:pPr>
        <w:spacing w:after="200"/>
        <w:contextualSpacing/>
        <w:rPr>
          <w:rFonts w:eastAsia="Calibri" w:cs="Times New Roman"/>
          <w:sz w:val="22"/>
          <w:szCs w:val="20"/>
        </w:rPr>
      </w:pPr>
      <w:r w:rsidRPr="002C1491">
        <w:rPr>
          <w:rFonts w:eastAsia="Calibri" w:cs="Times New Roman"/>
          <w:sz w:val="10"/>
          <w:szCs w:val="10"/>
        </w:rPr>
        <w:br/>
      </w:r>
      <w:r w:rsidRPr="002C1491">
        <w:rPr>
          <w:rFonts w:eastAsia="Calibri" w:cs="Times New Roman"/>
          <w:sz w:val="22"/>
          <w:szCs w:val="20"/>
        </w:rPr>
        <w:t xml:space="preserve">This </w:t>
      </w:r>
      <w:r w:rsidR="00164BDC" w:rsidRPr="00164BDC">
        <w:rPr>
          <w:rFonts w:eastAsia="Calibri" w:cs="Times New Roman"/>
          <w:i/>
          <w:sz w:val="22"/>
          <w:szCs w:val="20"/>
        </w:rPr>
        <w:t xml:space="preserve">Project </w:t>
      </w:r>
      <w:r w:rsidR="00960B71">
        <w:rPr>
          <w:rFonts w:eastAsia="Calibri" w:cs="Times New Roman"/>
          <w:i/>
          <w:sz w:val="22"/>
          <w:szCs w:val="20"/>
        </w:rPr>
        <w:t xml:space="preserve">Strategic Plan Template </w:t>
      </w:r>
      <w:r w:rsidRPr="002C1491">
        <w:rPr>
          <w:rFonts w:eastAsia="Calibri" w:cs="Times New Roman"/>
          <w:sz w:val="22"/>
          <w:szCs w:val="20"/>
        </w:rPr>
        <w:t xml:space="preserve">was created to provide support to </w:t>
      </w:r>
      <w:r w:rsidR="00960B71" w:rsidRPr="00164BDC">
        <w:rPr>
          <w:rFonts w:eastAsia="Calibri" w:cs="Times New Roman"/>
          <w:sz w:val="22"/>
          <w:szCs w:val="20"/>
        </w:rPr>
        <w:t xml:space="preserve">Rural </w:t>
      </w:r>
      <w:r w:rsidR="00164BDC" w:rsidRPr="00164BDC">
        <w:rPr>
          <w:rFonts w:eastAsia="Calibri" w:cs="Times New Roman"/>
          <w:sz w:val="22"/>
          <w:szCs w:val="20"/>
        </w:rPr>
        <w:t xml:space="preserve">Health </w:t>
      </w:r>
      <w:r w:rsidR="00960B71" w:rsidRPr="00164BDC">
        <w:rPr>
          <w:rFonts w:eastAsia="Calibri" w:cs="Times New Roman"/>
          <w:sz w:val="22"/>
          <w:szCs w:val="20"/>
        </w:rPr>
        <w:t xml:space="preserve">Network </w:t>
      </w:r>
      <w:r w:rsidR="00164BDC">
        <w:rPr>
          <w:rFonts w:eastAsia="Calibri" w:cs="Times New Roman"/>
          <w:sz w:val="22"/>
          <w:szCs w:val="20"/>
        </w:rPr>
        <w:t>Development</w:t>
      </w:r>
      <w:r w:rsidRPr="002C1491">
        <w:rPr>
          <w:rFonts w:eastAsia="Calibri" w:cs="Times New Roman"/>
          <w:sz w:val="22"/>
          <w:szCs w:val="20"/>
        </w:rPr>
        <w:t xml:space="preserve"> grantees in writing an effective and dynamic strategic plan</w:t>
      </w:r>
      <w:r w:rsidR="007A0ABF">
        <w:rPr>
          <w:rFonts w:eastAsia="Calibri" w:cs="Times New Roman"/>
          <w:sz w:val="22"/>
          <w:szCs w:val="20"/>
        </w:rPr>
        <w:t xml:space="preserve"> after you have held </w:t>
      </w:r>
      <w:r w:rsidR="007A0ABF" w:rsidRPr="007A0ABF">
        <w:rPr>
          <w:rFonts w:eastAsia="Calibri" w:cs="Times New Roman"/>
          <w:sz w:val="22"/>
          <w:szCs w:val="20"/>
        </w:rPr>
        <w:t xml:space="preserve">a participative planning event as outlined in </w:t>
      </w:r>
      <w:r w:rsidR="007A0ABF" w:rsidRPr="00AE0403">
        <w:rPr>
          <w:rFonts w:eastAsia="Calibri" w:cs="Times New Roman"/>
          <w:sz w:val="22"/>
          <w:szCs w:val="20"/>
        </w:rPr>
        <w:t>the</w:t>
      </w:r>
      <w:r w:rsidR="007A0ABF" w:rsidRPr="00AE0403">
        <w:rPr>
          <w:rFonts w:eastAsia="Calibri" w:cs="Times New Roman"/>
          <w:i/>
          <w:sz w:val="22"/>
          <w:szCs w:val="20"/>
        </w:rPr>
        <w:t xml:space="preserve"> </w:t>
      </w:r>
      <w:r w:rsidR="00164BDC" w:rsidRPr="00AE0403">
        <w:rPr>
          <w:rFonts w:eastAsia="Calibri" w:cs="Times New Roman"/>
          <w:i/>
          <w:sz w:val="22"/>
          <w:szCs w:val="20"/>
        </w:rPr>
        <w:t xml:space="preserve">Project </w:t>
      </w:r>
      <w:r w:rsidR="007A0ABF" w:rsidRPr="00AE0403">
        <w:rPr>
          <w:rFonts w:eastAsia="Calibri" w:cs="Times New Roman"/>
          <w:i/>
          <w:sz w:val="22"/>
          <w:szCs w:val="20"/>
        </w:rPr>
        <w:t>Strategic Plan Guide</w:t>
      </w:r>
      <w:r w:rsidR="007A0ABF" w:rsidRPr="00AE0403">
        <w:rPr>
          <w:rFonts w:eastAsia="Calibri" w:cs="Times New Roman"/>
          <w:sz w:val="22"/>
          <w:szCs w:val="20"/>
        </w:rPr>
        <w:t>.</w:t>
      </w:r>
    </w:p>
    <w:p w14:paraId="334B7088" w14:textId="30FA275E" w:rsidR="002C1491" w:rsidRDefault="002C1491" w:rsidP="00960B71">
      <w:pPr>
        <w:spacing w:after="200"/>
        <w:contextualSpacing/>
        <w:rPr>
          <w:rFonts w:ascii="Lucida Fax" w:eastAsia="Times New Roman" w:hAnsi="Lucida Fax" w:cs="Times New Roman"/>
          <w:caps/>
          <w:color w:val="26676D"/>
          <w:sz w:val="32"/>
          <w:szCs w:val="24"/>
        </w:rPr>
      </w:pPr>
      <w:r w:rsidRPr="00AE0403">
        <w:rPr>
          <w:rFonts w:eastAsia="Calibri" w:cs="Times New Roman"/>
          <w:sz w:val="10"/>
          <w:szCs w:val="10"/>
        </w:rPr>
        <w:br/>
      </w:r>
      <w:r w:rsidRPr="00AE0403">
        <w:rPr>
          <w:rFonts w:eastAsia="Calibri" w:cs="Times New Roman"/>
          <w:sz w:val="22"/>
          <w:szCs w:val="20"/>
        </w:rPr>
        <w:t xml:space="preserve">This template is designed for use in conjunction with the </w:t>
      </w:r>
      <w:r w:rsidR="00AE0403" w:rsidRPr="00AE0403">
        <w:rPr>
          <w:rFonts w:eastAsia="Calibri" w:cs="Times New Roman"/>
          <w:i/>
          <w:sz w:val="22"/>
          <w:szCs w:val="20"/>
        </w:rPr>
        <w:t>Project</w:t>
      </w:r>
      <w:r w:rsidR="00AE0403" w:rsidRPr="00AE0403">
        <w:rPr>
          <w:rFonts w:eastAsia="Calibri" w:cs="Times New Roman"/>
          <w:sz w:val="22"/>
          <w:szCs w:val="20"/>
        </w:rPr>
        <w:t xml:space="preserve"> </w:t>
      </w:r>
      <w:r w:rsidRPr="00AE0403">
        <w:rPr>
          <w:rFonts w:eastAsia="Calibri" w:cs="Times New Roman"/>
          <w:i/>
          <w:sz w:val="22"/>
          <w:szCs w:val="20"/>
        </w:rPr>
        <w:t xml:space="preserve">Strategic Plan Guide </w:t>
      </w:r>
      <w:r w:rsidRPr="00AE0403">
        <w:rPr>
          <w:rFonts w:eastAsia="Calibri" w:cs="Times New Roman"/>
          <w:sz w:val="22"/>
          <w:szCs w:val="20"/>
        </w:rPr>
        <w:t xml:space="preserve">for </w:t>
      </w:r>
      <w:r w:rsidR="00960B71" w:rsidRPr="00AE0403">
        <w:rPr>
          <w:rFonts w:eastAsia="Calibri" w:cs="Times New Roman"/>
          <w:sz w:val="22"/>
          <w:szCs w:val="20"/>
        </w:rPr>
        <w:t xml:space="preserve">Rural Health </w:t>
      </w:r>
      <w:r w:rsidR="00164BDC" w:rsidRPr="00AE0403">
        <w:rPr>
          <w:rFonts w:eastAsia="Calibri" w:cs="Times New Roman"/>
          <w:sz w:val="22"/>
          <w:szCs w:val="20"/>
        </w:rPr>
        <w:t>Development</w:t>
      </w:r>
      <w:r w:rsidR="00960B71" w:rsidRPr="00AE0403">
        <w:rPr>
          <w:rFonts w:eastAsia="Calibri" w:cs="Times New Roman"/>
          <w:sz w:val="22"/>
          <w:szCs w:val="20"/>
        </w:rPr>
        <w:t xml:space="preserve"> </w:t>
      </w:r>
      <w:r w:rsidR="006B0212" w:rsidRPr="00AE0403">
        <w:rPr>
          <w:rFonts w:eastAsia="Calibri" w:cs="Times New Roman"/>
          <w:sz w:val="22"/>
          <w:szCs w:val="20"/>
        </w:rPr>
        <w:t>Networks</w:t>
      </w:r>
      <w:r w:rsidRPr="00AE0403">
        <w:rPr>
          <w:rFonts w:eastAsia="Calibri" w:cs="Times New Roman"/>
          <w:sz w:val="22"/>
          <w:szCs w:val="20"/>
        </w:rPr>
        <w:t xml:space="preserve">. For samples of the completed strategic plan components reviewed in the guide and template, see the </w:t>
      </w:r>
      <w:r w:rsidR="00164BDC" w:rsidRPr="00AE0403">
        <w:rPr>
          <w:rFonts w:eastAsia="Calibri" w:cs="Times New Roman"/>
          <w:i/>
          <w:sz w:val="22"/>
          <w:szCs w:val="20"/>
        </w:rPr>
        <w:t xml:space="preserve">Project </w:t>
      </w:r>
      <w:r w:rsidRPr="00E44E77">
        <w:rPr>
          <w:rFonts w:eastAsia="Calibri" w:cs="Times New Roman"/>
          <w:i/>
          <w:color w:val="505153" w:themeColor="accent6"/>
          <w:sz w:val="22"/>
          <w:szCs w:val="20"/>
        </w:rPr>
        <w:t xml:space="preserve">Strategic Plan Samples </w:t>
      </w:r>
      <w:r w:rsidRPr="00E44E77">
        <w:rPr>
          <w:rFonts w:eastAsia="Calibri" w:cs="Times New Roman"/>
          <w:color w:val="505153" w:themeColor="accent6"/>
          <w:sz w:val="22"/>
          <w:szCs w:val="20"/>
        </w:rPr>
        <w:t xml:space="preserve">for Rural </w:t>
      </w:r>
      <w:r w:rsidR="00164BDC" w:rsidRPr="00E44E77">
        <w:rPr>
          <w:rFonts w:eastAsia="Calibri" w:cs="Times New Roman"/>
          <w:color w:val="505153" w:themeColor="accent6"/>
          <w:sz w:val="22"/>
          <w:szCs w:val="20"/>
        </w:rPr>
        <w:t>Health Development</w:t>
      </w:r>
      <w:r w:rsidRPr="00E44E77">
        <w:rPr>
          <w:rFonts w:eastAsia="Calibri" w:cs="Times New Roman"/>
          <w:color w:val="505153" w:themeColor="accent6"/>
          <w:sz w:val="22"/>
          <w:szCs w:val="20"/>
        </w:rPr>
        <w:t xml:space="preserve"> Networks document. Additional resources on strategic planning can be found on RHI’s </w:t>
      </w:r>
      <w:hyperlink r:id="rId21" w:history="1">
        <w:r w:rsidR="00190850" w:rsidRPr="00E44E77">
          <w:rPr>
            <w:rFonts w:eastAsia="Calibri" w:cs="Times New Roman"/>
            <w:color w:val="505153" w:themeColor="accent6"/>
            <w:sz w:val="22"/>
            <w:u w:val="single"/>
          </w:rPr>
          <w:t>Network Aim for Sustainability Portal page</w:t>
        </w:r>
      </w:hyperlink>
      <w:r w:rsidRPr="00E44E77">
        <w:rPr>
          <w:rFonts w:eastAsia="Calibri" w:cs="Times New Roman"/>
          <w:color w:val="505153" w:themeColor="accent6"/>
          <w:sz w:val="22"/>
          <w:szCs w:val="20"/>
        </w:rPr>
        <w:t>.</w:t>
      </w:r>
      <w:bookmarkStart w:id="2" w:name="_Toc446932600"/>
    </w:p>
    <w:p w14:paraId="00308325" w14:textId="77777777" w:rsidR="00960B71" w:rsidRDefault="00960B71">
      <w:pPr>
        <w:spacing w:after="160" w:line="259" w:lineRule="auto"/>
        <w:rPr>
          <w:rFonts w:ascii="Lucida Fax" w:eastAsia="Times New Roman" w:hAnsi="Lucida Fax" w:cs="Times New Roman"/>
          <w:caps/>
          <w:color w:val="26676D"/>
          <w:sz w:val="32"/>
          <w:szCs w:val="24"/>
        </w:rPr>
      </w:pPr>
      <w:r>
        <w:rPr>
          <w:rFonts w:ascii="Lucida Fax" w:eastAsia="Times New Roman" w:hAnsi="Lucida Fax" w:cs="Times New Roman"/>
          <w:caps/>
          <w:color w:val="26676D"/>
          <w:sz w:val="32"/>
          <w:szCs w:val="24"/>
        </w:rPr>
        <w:br w:type="page"/>
      </w:r>
    </w:p>
    <w:p w14:paraId="46A3A839" w14:textId="61B88E1B" w:rsidR="002C1491" w:rsidRPr="002C1491" w:rsidRDefault="002C1491" w:rsidP="00960B71">
      <w:pPr>
        <w:pStyle w:val="Heading1"/>
        <w:rPr>
          <w:rFonts w:eastAsia="Times New Roman"/>
        </w:rPr>
      </w:pPr>
      <w:bookmarkStart w:id="3" w:name="_Toc490728079"/>
      <w:r w:rsidRPr="002C1491">
        <w:rPr>
          <w:rFonts w:eastAsia="Times New Roman"/>
        </w:rPr>
        <w:lastRenderedPageBreak/>
        <w:t>Instructions</w:t>
      </w:r>
      <w:bookmarkEnd w:id="2"/>
      <w:bookmarkEnd w:id="3"/>
    </w:p>
    <w:p w14:paraId="0F797970" w14:textId="63C7D6C2" w:rsidR="002C1491" w:rsidRPr="00190850" w:rsidRDefault="002C1491" w:rsidP="002C1491">
      <w:pPr>
        <w:spacing w:after="200"/>
        <w:contextualSpacing/>
        <w:rPr>
          <w:rFonts w:eastAsia="Calibri" w:cs="Times New Roman"/>
          <w:color w:val="505153" w:themeColor="accent6"/>
          <w:sz w:val="22"/>
        </w:rPr>
      </w:pPr>
      <w:r w:rsidRPr="00190850">
        <w:rPr>
          <w:rFonts w:eastAsia="Calibri" w:cs="Times New Roman"/>
          <w:color w:val="505153" w:themeColor="accent6"/>
          <w:sz w:val="22"/>
        </w:rPr>
        <w:t xml:space="preserve">Although a specific template for the strategic plan is not required as part of the </w:t>
      </w:r>
      <w:r w:rsidR="00960B71" w:rsidRPr="00190850">
        <w:rPr>
          <w:rFonts w:eastAsia="Calibri" w:cs="Times New Roman"/>
          <w:color w:val="505153" w:themeColor="accent6"/>
          <w:sz w:val="22"/>
          <w:szCs w:val="20"/>
        </w:rPr>
        <w:t>Rural Network Allied Health Training Program</w:t>
      </w:r>
      <w:r w:rsidR="00960B71" w:rsidRPr="00190850">
        <w:rPr>
          <w:rFonts w:eastAsia="Calibri" w:cs="Times New Roman"/>
          <w:i/>
          <w:color w:val="505153" w:themeColor="accent6"/>
          <w:sz w:val="22"/>
          <w:szCs w:val="20"/>
        </w:rPr>
        <w:t xml:space="preserve"> </w:t>
      </w:r>
      <w:r w:rsidRPr="00190850">
        <w:rPr>
          <w:rFonts w:eastAsia="Calibri" w:cs="Times New Roman"/>
          <w:color w:val="505153" w:themeColor="accent6"/>
          <w:sz w:val="22"/>
        </w:rPr>
        <w:t>grant deliverable, the following components are recommended:</w:t>
      </w:r>
    </w:p>
    <w:p w14:paraId="4234724A" w14:textId="77777777" w:rsidR="002C1491" w:rsidRPr="00190850" w:rsidRDefault="002C1491" w:rsidP="002C1491">
      <w:pPr>
        <w:numPr>
          <w:ilvl w:val="0"/>
          <w:numId w:val="1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Network Purpose and Shared Vision</w:t>
      </w:r>
    </w:p>
    <w:p w14:paraId="711147FD" w14:textId="77777777" w:rsidR="002C1491" w:rsidRPr="00190850" w:rsidRDefault="002C1491" w:rsidP="002C1491">
      <w:pPr>
        <w:numPr>
          <w:ilvl w:val="0"/>
          <w:numId w:val="1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Environmental Scan and Analysis</w:t>
      </w:r>
    </w:p>
    <w:p w14:paraId="3F039D36" w14:textId="38A7A001" w:rsidR="002C1491" w:rsidRPr="00190850" w:rsidRDefault="002C1491" w:rsidP="002C1491">
      <w:pPr>
        <w:numPr>
          <w:ilvl w:val="0"/>
          <w:numId w:val="1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 xml:space="preserve">Strategic Objectives </w:t>
      </w:r>
    </w:p>
    <w:p w14:paraId="239B10B3" w14:textId="1BB0AC1F" w:rsidR="002C1491" w:rsidRPr="00190850" w:rsidRDefault="00960B71" w:rsidP="002C1491">
      <w:pPr>
        <w:numPr>
          <w:ilvl w:val="0"/>
          <w:numId w:val="1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Communication Plan</w:t>
      </w:r>
    </w:p>
    <w:p w14:paraId="3AA9373F" w14:textId="77777777" w:rsidR="00960B71" w:rsidRPr="00190850" w:rsidRDefault="00960B71" w:rsidP="00960B71">
      <w:p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</w:p>
    <w:p w14:paraId="08B2F477" w14:textId="689D7C58" w:rsidR="002C1491" w:rsidRPr="00190850" w:rsidRDefault="002C1491" w:rsidP="00960B71">
      <w:p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</w:rPr>
        <w:t xml:space="preserve">There is no correct way to present a strategic plan. We offer this template to provide your network with ideas and a starting point as you make decisions about creating your report. </w:t>
      </w:r>
      <w:r w:rsidRPr="00190850">
        <w:rPr>
          <w:rFonts w:eastAsia="Calibri" w:cs="Times New Roman"/>
          <w:color w:val="505153" w:themeColor="accent6"/>
          <w:sz w:val="22"/>
          <w:szCs w:val="20"/>
        </w:rPr>
        <w:t>To use this template for documenting your network’s strategic plan, complete the following steps:</w:t>
      </w:r>
    </w:p>
    <w:p w14:paraId="54593685" w14:textId="49D96669" w:rsidR="002C1491" w:rsidRPr="00190850" w:rsidRDefault="002C1491" w:rsidP="002C1491">
      <w:pPr>
        <w:numPr>
          <w:ilvl w:val="0"/>
          <w:numId w:val="2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Revise the cover page to display the appropriate network/program information, including name, location, auth</w:t>
      </w:r>
      <w:r w:rsidR="00960B71" w:rsidRPr="00190850">
        <w:rPr>
          <w:rFonts w:eastAsia="Calibri" w:cs="Times New Roman"/>
          <w:color w:val="505153" w:themeColor="accent6"/>
          <w:sz w:val="22"/>
          <w:szCs w:val="20"/>
        </w:rPr>
        <w:t>ors of the report and the date</w:t>
      </w:r>
    </w:p>
    <w:p w14:paraId="7D8D7C7B" w14:textId="343A9B71" w:rsidR="002C1491" w:rsidRPr="00190850" w:rsidRDefault="002C1491" w:rsidP="002C1491">
      <w:pPr>
        <w:numPr>
          <w:ilvl w:val="0"/>
          <w:numId w:val="2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 xml:space="preserve">Remove the Background and Purpose section and the Instructions section </w:t>
      </w:r>
      <w:r w:rsidR="00960B71" w:rsidRPr="00190850">
        <w:rPr>
          <w:rFonts w:eastAsia="Calibri" w:cs="Times New Roman"/>
          <w:color w:val="505153" w:themeColor="accent6"/>
          <w:sz w:val="22"/>
          <w:szCs w:val="20"/>
        </w:rPr>
        <w:t xml:space="preserve">on </w:t>
      </w:r>
      <w:r w:rsidRPr="00190850">
        <w:rPr>
          <w:rFonts w:eastAsia="Calibri" w:cs="Times New Roman"/>
          <w:color w:val="505153" w:themeColor="accent6"/>
          <w:sz w:val="22"/>
          <w:szCs w:val="20"/>
        </w:rPr>
        <w:t xml:space="preserve">pages </w:t>
      </w:r>
      <w:r w:rsidR="00960B71" w:rsidRPr="00190850">
        <w:rPr>
          <w:rFonts w:eastAsia="Calibri" w:cs="Times New Roman"/>
          <w:color w:val="505153" w:themeColor="accent6"/>
          <w:sz w:val="22"/>
          <w:szCs w:val="20"/>
        </w:rPr>
        <w:t xml:space="preserve">2 and 3 </w:t>
      </w:r>
      <w:r w:rsidRPr="00190850">
        <w:rPr>
          <w:rFonts w:eastAsia="Calibri" w:cs="Times New Roman"/>
          <w:color w:val="505153" w:themeColor="accent6"/>
          <w:sz w:val="22"/>
          <w:szCs w:val="20"/>
        </w:rPr>
        <w:t>of this template document</w:t>
      </w:r>
    </w:p>
    <w:p w14:paraId="37ED77AA" w14:textId="476A1AF6" w:rsidR="002C1491" w:rsidRPr="00190850" w:rsidRDefault="002C1491" w:rsidP="002C1491">
      <w:pPr>
        <w:numPr>
          <w:ilvl w:val="0"/>
          <w:numId w:val="2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 xml:space="preserve">Change the headers and footers to reflect your network name </w:t>
      </w:r>
    </w:p>
    <w:p w14:paraId="2C148DB3" w14:textId="4C993232" w:rsidR="002C1491" w:rsidRPr="00190850" w:rsidRDefault="002C1491" w:rsidP="002C1491">
      <w:pPr>
        <w:numPr>
          <w:ilvl w:val="0"/>
          <w:numId w:val="2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Complete the sections provided with relevant information in the form of narratives, tables, diagrams and charts as appropriate</w:t>
      </w:r>
    </w:p>
    <w:p w14:paraId="2B8CD6CF" w14:textId="2C279868" w:rsidR="002C1491" w:rsidRPr="00190850" w:rsidRDefault="002C1491" w:rsidP="002C1491">
      <w:pPr>
        <w:numPr>
          <w:ilvl w:val="0"/>
          <w:numId w:val="2"/>
        </w:numPr>
        <w:spacing w:after="200"/>
        <w:contextualSpacing/>
        <w:rPr>
          <w:rFonts w:eastAsia="Calibri" w:cs="Times New Roman"/>
          <w:color w:val="505153" w:themeColor="accent6"/>
          <w:sz w:val="22"/>
          <w:szCs w:val="20"/>
        </w:rPr>
      </w:pPr>
      <w:r w:rsidRPr="00190850">
        <w:rPr>
          <w:rFonts w:eastAsia="Calibri" w:cs="Times New Roman"/>
          <w:color w:val="505153" w:themeColor="accent6"/>
          <w:sz w:val="22"/>
          <w:szCs w:val="20"/>
        </w:rPr>
        <w:t>Update the Table of Contents to reflect your new content</w:t>
      </w:r>
      <w:r w:rsidR="00960B71" w:rsidRPr="00190850">
        <w:rPr>
          <w:rFonts w:eastAsia="Calibri" w:cs="Times New Roman"/>
          <w:color w:val="505153" w:themeColor="accent6"/>
          <w:sz w:val="22"/>
          <w:szCs w:val="20"/>
        </w:rPr>
        <w:t xml:space="preserve"> language and</w:t>
      </w:r>
      <w:r w:rsidRPr="00190850">
        <w:rPr>
          <w:rFonts w:eastAsia="Calibri" w:cs="Times New Roman"/>
          <w:color w:val="505153" w:themeColor="accent6"/>
          <w:sz w:val="22"/>
          <w:szCs w:val="20"/>
        </w:rPr>
        <w:t xml:space="preserve"> layout</w:t>
      </w:r>
    </w:p>
    <w:p w14:paraId="3D9B715E" w14:textId="77777777" w:rsidR="00960B71" w:rsidRPr="00190850" w:rsidRDefault="00960B71">
      <w:pPr>
        <w:spacing w:after="160" w:line="259" w:lineRule="auto"/>
        <w:rPr>
          <w:rFonts w:ascii="Lucida Fax" w:eastAsiaTheme="majorEastAsia" w:hAnsi="Lucida Fax" w:cstheme="majorBidi"/>
          <w:caps/>
          <w:color w:val="505153" w:themeColor="accent6"/>
          <w:sz w:val="28"/>
          <w:szCs w:val="36"/>
        </w:rPr>
      </w:pPr>
      <w:bookmarkStart w:id="4" w:name="_Toc446932601"/>
      <w:r w:rsidRPr="00190850">
        <w:rPr>
          <w:color w:val="505153" w:themeColor="accent6"/>
        </w:rPr>
        <w:br w:type="page"/>
      </w:r>
    </w:p>
    <w:p w14:paraId="5E95CDEB" w14:textId="159CDB72" w:rsidR="002C1491" w:rsidRPr="00EA422A" w:rsidRDefault="002C1491" w:rsidP="00960B71">
      <w:pPr>
        <w:pStyle w:val="Heading1"/>
      </w:pPr>
      <w:bookmarkStart w:id="5" w:name="_Toc490728080"/>
      <w:r w:rsidRPr="00EA422A">
        <w:lastRenderedPageBreak/>
        <w:t xml:space="preserve">Strategic Plan </w:t>
      </w:r>
      <w:r w:rsidRPr="00960B71">
        <w:t>Components</w:t>
      </w:r>
      <w:bookmarkEnd w:id="4"/>
      <w:bookmarkEnd w:id="5"/>
    </w:p>
    <w:p w14:paraId="34099F57" w14:textId="77777777" w:rsidR="002C1491" w:rsidRPr="00EA422A" w:rsidRDefault="002C1491" w:rsidP="00960B71">
      <w:pPr>
        <w:pStyle w:val="Heading2"/>
      </w:pPr>
      <w:bookmarkStart w:id="6" w:name="_Toc410901888"/>
      <w:bookmarkStart w:id="7" w:name="_Toc410912696"/>
      <w:bookmarkStart w:id="8" w:name="_Toc446932602"/>
      <w:bookmarkStart w:id="9" w:name="_Toc490728081"/>
      <w:bookmarkStart w:id="10" w:name="_Toc410991187"/>
      <w:bookmarkStart w:id="11" w:name="_Toc411002654"/>
      <w:r w:rsidRPr="00EA422A">
        <w:t xml:space="preserve">Network Purpose </w:t>
      </w:r>
      <w:r w:rsidRPr="00960B71">
        <w:t>and</w:t>
      </w:r>
      <w:r w:rsidRPr="00EA422A">
        <w:t xml:space="preserve"> Shared Vision</w:t>
      </w:r>
      <w:bookmarkEnd w:id="6"/>
      <w:bookmarkEnd w:id="7"/>
      <w:bookmarkEnd w:id="8"/>
      <w:bookmarkEnd w:id="9"/>
      <w:r w:rsidRPr="00EA422A">
        <w:t xml:space="preserve"> </w:t>
      </w:r>
    </w:p>
    <w:p w14:paraId="6064B768" w14:textId="3A177AA0" w:rsidR="00F01B82" w:rsidRPr="00066E00" w:rsidRDefault="0053299F" w:rsidP="00727B3E">
      <w:pPr>
        <w:rPr>
          <w:sz w:val="22"/>
          <w:szCs w:val="20"/>
        </w:rPr>
      </w:pPr>
      <w:r w:rsidRPr="00066E00">
        <w:rPr>
          <w:sz w:val="22"/>
          <w:szCs w:val="20"/>
        </w:rPr>
        <w:t>This section provides a high-level overview of the network’s history, members</w:t>
      </w:r>
      <w:r w:rsidR="00960B71" w:rsidRPr="00066E00">
        <w:rPr>
          <w:sz w:val="22"/>
          <w:szCs w:val="20"/>
        </w:rPr>
        <w:t xml:space="preserve"> and </w:t>
      </w:r>
      <w:r w:rsidRPr="00066E00">
        <w:rPr>
          <w:sz w:val="22"/>
          <w:szCs w:val="20"/>
        </w:rPr>
        <w:t>mission, and states the shared vision and primary grant goals.</w:t>
      </w:r>
    </w:p>
    <w:p w14:paraId="44E182BD" w14:textId="77777777" w:rsidR="00F01B82" w:rsidRPr="00066E00" w:rsidRDefault="002C1491" w:rsidP="00727B3E">
      <w:pPr>
        <w:rPr>
          <w:sz w:val="22"/>
          <w:szCs w:val="20"/>
        </w:rPr>
      </w:pPr>
      <w:r w:rsidRPr="00066E00">
        <w:rPr>
          <w:sz w:val="22"/>
          <w:szCs w:val="20"/>
        </w:rPr>
        <w:t>Keep this section to no more than two pages.</w:t>
      </w:r>
      <w:bookmarkStart w:id="12" w:name="_Toc410901889"/>
      <w:bookmarkStart w:id="13" w:name="_Toc410912697"/>
      <w:bookmarkStart w:id="14" w:name="_Toc410991188"/>
      <w:bookmarkStart w:id="15" w:name="_Toc411002655"/>
      <w:bookmarkEnd w:id="10"/>
      <w:bookmarkEnd w:id="11"/>
      <w:bookmarkEnd w:id="12"/>
      <w:bookmarkEnd w:id="13"/>
      <w:bookmarkEnd w:id="14"/>
      <w:bookmarkEnd w:id="15"/>
      <w:r w:rsidRPr="00066E00">
        <w:rPr>
          <w:sz w:val="22"/>
          <w:szCs w:val="20"/>
        </w:rPr>
        <w:t xml:space="preserve"> Standard narrative text is typically the most functional format for this component, although visuals could certainly be created if desired. </w:t>
      </w:r>
    </w:p>
    <w:p w14:paraId="7032A6D1" w14:textId="53B0F65D" w:rsidR="002C1491" w:rsidRPr="00066E00" w:rsidRDefault="002C1491" w:rsidP="00727B3E">
      <w:pPr>
        <w:rPr>
          <w:color w:val="505153" w:themeColor="accent6"/>
          <w:sz w:val="22"/>
          <w:szCs w:val="20"/>
        </w:rPr>
      </w:pPr>
      <w:r w:rsidRPr="00066E00">
        <w:rPr>
          <w:sz w:val="22"/>
          <w:szCs w:val="20"/>
        </w:rPr>
        <w:t xml:space="preserve">See page </w:t>
      </w:r>
      <w:r w:rsidR="00B72282" w:rsidRPr="00066E00">
        <w:rPr>
          <w:sz w:val="22"/>
          <w:szCs w:val="20"/>
        </w:rPr>
        <w:t>1</w:t>
      </w:r>
      <w:r w:rsidR="00B72282">
        <w:rPr>
          <w:sz w:val="22"/>
          <w:szCs w:val="20"/>
        </w:rPr>
        <w:t>0</w:t>
      </w:r>
      <w:r w:rsidR="00B72282" w:rsidRPr="00066E00">
        <w:rPr>
          <w:sz w:val="22"/>
          <w:szCs w:val="20"/>
        </w:rPr>
        <w:t xml:space="preserve"> </w:t>
      </w:r>
      <w:r w:rsidRPr="00066E00">
        <w:rPr>
          <w:sz w:val="22"/>
          <w:szCs w:val="20"/>
        </w:rPr>
        <w:t xml:space="preserve">of the </w:t>
      </w:r>
      <w:r w:rsidR="00164BDC" w:rsidRPr="00066E00">
        <w:rPr>
          <w:i/>
          <w:sz w:val="22"/>
          <w:szCs w:val="20"/>
        </w:rPr>
        <w:t xml:space="preserve">Strategic Plan Guide </w:t>
      </w:r>
      <w:r w:rsidR="00164BDC" w:rsidRPr="00066E00">
        <w:rPr>
          <w:sz w:val="22"/>
          <w:szCs w:val="20"/>
        </w:rPr>
        <w:t>for Rural Health Development Networks</w:t>
      </w:r>
      <w:r w:rsidR="00164BDC" w:rsidRPr="00066E00">
        <w:rPr>
          <w:i/>
          <w:sz w:val="22"/>
          <w:szCs w:val="20"/>
        </w:rPr>
        <w:t xml:space="preserve"> </w:t>
      </w:r>
      <w:r w:rsidR="009D6362" w:rsidRPr="00066E00">
        <w:rPr>
          <w:sz w:val="22"/>
          <w:szCs w:val="20"/>
        </w:rPr>
        <w:t xml:space="preserve">and </w:t>
      </w:r>
      <w:r w:rsidR="00164BDC" w:rsidRPr="00066E00">
        <w:rPr>
          <w:i/>
          <w:sz w:val="22"/>
          <w:szCs w:val="20"/>
        </w:rPr>
        <w:t xml:space="preserve">Project Strategic Plan Samples </w:t>
      </w:r>
      <w:r w:rsidR="00164BDC" w:rsidRPr="00066E00">
        <w:rPr>
          <w:sz w:val="22"/>
          <w:szCs w:val="20"/>
        </w:rPr>
        <w:t>for Rural Health Development Networks</w:t>
      </w:r>
      <w:r w:rsidR="00164BDC" w:rsidRPr="00066E00">
        <w:rPr>
          <w:i/>
          <w:sz w:val="22"/>
          <w:szCs w:val="20"/>
        </w:rPr>
        <w:t xml:space="preserve"> </w:t>
      </w:r>
      <w:r w:rsidRPr="00066E00">
        <w:rPr>
          <w:sz w:val="22"/>
          <w:szCs w:val="20"/>
        </w:rPr>
        <w:t>for de</w:t>
      </w:r>
      <w:r w:rsidRPr="00066E00">
        <w:rPr>
          <w:color w:val="505153" w:themeColor="accent6"/>
          <w:sz w:val="22"/>
          <w:szCs w:val="20"/>
        </w:rPr>
        <w:t>tails.</w:t>
      </w:r>
    </w:p>
    <w:p w14:paraId="00577F21" w14:textId="69569AF4" w:rsidR="00066E00" w:rsidRPr="0058387D" w:rsidRDefault="002C1491" w:rsidP="0058387D">
      <w:pPr>
        <w:pStyle w:val="ListParagraph"/>
        <w:numPr>
          <w:ilvl w:val="0"/>
          <w:numId w:val="13"/>
        </w:numPr>
        <w:rPr>
          <w:color w:val="505153" w:themeColor="accent6"/>
          <w:sz w:val="22"/>
          <w:szCs w:val="20"/>
        </w:rPr>
      </w:pPr>
      <w:bookmarkStart w:id="16" w:name="_Toc442768684"/>
      <w:bookmarkStart w:id="17" w:name="_Toc442768740"/>
      <w:bookmarkStart w:id="18" w:name="_Toc442769604"/>
      <w:r w:rsidRPr="00066E00">
        <w:rPr>
          <w:b/>
          <w:color w:val="505153" w:themeColor="accent6"/>
          <w:sz w:val="22"/>
          <w:szCs w:val="20"/>
        </w:rPr>
        <w:t>Network History</w:t>
      </w:r>
      <w:bookmarkEnd w:id="16"/>
      <w:bookmarkEnd w:id="17"/>
      <w:bookmarkEnd w:id="18"/>
    </w:p>
    <w:p w14:paraId="3A836253" w14:textId="23EB472D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14165DCB" w14:textId="33C421EC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065634A7" w14:textId="77777777" w:rsidR="0058387D" w:rsidRPr="0058387D" w:rsidRDefault="0058387D" w:rsidP="0058387D">
      <w:pPr>
        <w:rPr>
          <w:color w:val="505153" w:themeColor="accent6"/>
          <w:sz w:val="22"/>
          <w:szCs w:val="20"/>
        </w:rPr>
      </w:pPr>
    </w:p>
    <w:p w14:paraId="60221B8E" w14:textId="3527CDBD" w:rsidR="00066E00" w:rsidRPr="0058387D" w:rsidRDefault="002C1491" w:rsidP="00066E00">
      <w:pPr>
        <w:pStyle w:val="ListParagraph"/>
        <w:numPr>
          <w:ilvl w:val="0"/>
          <w:numId w:val="13"/>
        </w:numPr>
        <w:rPr>
          <w:color w:val="505153" w:themeColor="accent6"/>
          <w:sz w:val="22"/>
          <w:szCs w:val="20"/>
        </w:rPr>
      </w:pPr>
      <w:bookmarkStart w:id="19" w:name="_Toc442768685"/>
      <w:bookmarkStart w:id="20" w:name="_Toc442768741"/>
      <w:bookmarkStart w:id="21" w:name="_Toc442769605"/>
      <w:r w:rsidRPr="00066E00">
        <w:rPr>
          <w:b/>
          <w:color w:val="505153" w:themeColor="accent6"/>
          <w:sz w:val="22"/>
          <w:szCs w:val="20"/>
        </w:rPr>
        <w:t>Network Members</w:t>
      </w:r>
      <w:bookmarkStart w:id="22" w:name="_Toc442768686"/>
      <w:bookmarkStart w:id="23" w:name="_Toc442768742"/>
      <w:bookmarkStart w:id="24" w:name="_Toc442769606"/>
      <w:bookmarkEnd w:id="19"/>
      <w:bookmarkEnd w:id="20"/>
      <w:bookmarkEnd w:id="21"/>
    </w:p>
    <w:p w14:paraId="5390B6EB" w14:textId="77777777" w:rsidR="0058387D" w:rsidRPr="0058387D" w:rsidRDefault="0058387D" w:rsidP="0058387D">
      <w:pPr>
        <w:pStyle w:val="ListParagraph"/>
        <w:rPr>
          <w:color w:val="505153" w:themeColor="accent6"/>
          <w:sz w:val="22"/>
          <w:szCs w:val="20"/>
        </w:rPr>
      </w:pPr>
    </w:p>
    <w:p w14:paraId="530C8CFF" w14:textId="0FC93B88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35FD8CE0" w14:textId="77777777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59888402" w14:textId="77777777" w:rsidR="0058387D" w:rsidRPr="0058387D" w:rsidRDefault="0058387D" w:rsidP="0058387D">
      <w:pPr>
        <w:rPr>
          <w:color w:val="505153" w:themeColor="accent6"/>
          <w:sz w:val="22"/>
          <w:szCs w:val="20"/>
        </w:rPr>
      </w:pPr>
    </w:p>
    <w:p w14:paraId="44A0B4C7" w14:textId="1FDB3807" w:rsidR="00066E00" w:rsidRPr="0058387D" w:rsidRDefault="002C1491" w:rsidP="00066E00">
      <w:pPr>
        <w:pStyle w:val="ListParagraph"/>
        <w:numPr>
          <w:ilvl w:val="0"/>
          <w:numId w:val="13"/>
        </w:numPr>
        <w:rPr>
          <w:color w:val="505153" w:themeColor="accent6"/>
          <w:sz w:val="22"/>
          <w:szCs w:val="20"/>
        </w:rPr>
      </w:pPr>
      <w:r w:rsidRPr="00066E00">
        <w:rPr>
          <w:b/>
          <w:color w:val="505153" w:themeColor="accent6"/>
          <w:sz w:val="22"/>
          <w:szCs w:val="20"/>
        </w:rPr>
        <w:t>Network Mission</w:t>
      </w:r>
      <w:bookmarkStart w:id="25" w:name="_Toc442768687"/>
      <w:bookmarkStart w:id="26" w:name="_Toc442768743"/>
      <w:bookmarkStart w:id="27" w:name="_Toc442769607"/>
      <w:bookmarkEnd w:id="22"/>
      <w:bookmarkEnd w:id="23"/>
      <w:bookmarkEnd w:id="24"/>
    </w:p>
    <w:p w14:paraId="38012FEC" w14:textId="3DCB70B2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40AF32AF" w14:textId="77777777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4B314891" w14:textId="77777777" w:rsidR="0058387D" w:rsidRPr="0058387D" w:rsidRDefault="0058387D" w:rsidP="0058387D">
      <w:pPr>
        <w:rPr>
          <w:color w:val="505153" w:themeColor="accent6"/>
          <w:sz w:val="22"/>
          <w:szCs w:val="20"/>
        </w:rPr>
      </w:pPr>
    </w:p>
    <w:p w14:paraId="742EA01D" w14:textId="5D604136" w:rsidR="00066E00" w:rsidRDefault="002C1491" w:rsidP="00066E00">
      <w:pPr>
        <w:pStyle w:val="ListParagraph"/>
        <w:numPr>
          <w:ilvl w:val="0"/>
          <w:numId w:val="13"/>
        </w:numPr>
        <w:rPr>
          <w:color w:val="505153" w:themeColor="accent6"/>
          <w:sz w:val="22"/>
          <w:szCs w:val="20"/>
        </w:rPr>
      </w:pPr>
      <w:r w:rsidRPr="00066E00">
        <w:rPr>
          <w:b/>
          <w:color w:val="505153" w:themeColor="accent6"/>
          <w:sz w:val="22"/>
          <w:szCs w:val="20"/>
        </w:rPr>
        <w:t xml:space="preserve">Network </w:t>
      </w:r>
      <w:r w:rsidR="0053299F" w:rsidRPr="00066E00">
        <w:rPr>
          <w:b/>
          <w:color w:val="505153" w:themeColor="accent6"/>
          <w:sz w:val="22"/>
          <w:szCs w:val="20"/>
        </w:rPr>
        <w:t xml:space="preserve">Shared </w:t>
      </w:r>
      <w:r w:rsidRPr="00066E00">
        <w:rPr>
          <w:b/>
          <w:color w:val="505153" w:themeColor="accent6"/>
          <w:sz w:val="22"/>
          <w:szCs w:val="20"/>
        </w:rPr>
        <w:t>Vision</w:t>
      </w:r>
      <w:r w:rsidR="00B03D6C" w:rsidRPr="00066E00">
        <w:rPr>
          <w:color w:val="505153" w:themeColor="accent6"/>
          <w:sz w:val="22"/>
          <w:szCs w:val="20"/>
        </w:rPr>
        <w:t xml:space="preserve"> (</w:t>
      </w:r>
      <w:r w:rsidRPr="00066E00">
        <w:rPr>
          <w:color w:val="505153" w:themeColor="accent6"/>
          <w:sz w:val="22"/>
          <w:szCs w:val="20"/>
        </w:rPr>
        <w:t>along with a brief description of your process for reaching consensus on and/or reviewing the shared vision</w:t>
      </w:r>
      <w:bookmarkEnd w:id="25"/>
      <w:bookmarkEnd w:id="26"/>
      <w:bookmarkEnd w:id="27"/>
      <w:r w:rsidR="00B03D6C" w:rsidRPr="00066E00">
        <w:rPr>
          <w:color w:val="505153" w:themeColor="accent6"/>
          <w:sz w:val="22"/>
          <w:szCs w:val="20"/>
        </w:rPr>
        <w:t>)</w:t>
      </w:r>
    </w:p>
    <w:p w14:paraId="38FFE917" w14:textId="502F4BE1" w:rsidR="0058387D" w:rsidRDefault="0058387D" w:rsidP="0058387D">
      <w:pPr>
        <w:pStyle w:val="ListParagraph"/>
        <w:rPr>
          <w:color w:val="505153" w:themeColor="accent6"/>
          <w:sz w:val="22"/>
          <w:szCs w:val="20"/>
        </w:rPr>
      </w:pPr>
    </w:p>
    <w:p w14:paraId="417EDB5E" w14:textId="77777777" w:rsidR="0058387D" w:rsidRPr="0058387D" w:rsidRDefault="0058387D" w:rsidP="0058387D">
      <w:pPr>
        <w:pStyle w:val="ListParagraph"/>
        <w:rPr>
          <w:color w:val="505153" w:themeColor="accent6"/>
          <w:sz w:val="22"/>
          <w:szCs w:val="20"/>
        </w:rPr>
      </w:pPr>
    </w:p>
    <w:p w14:paraId="50B29CB1" w14:textId="77777777" w:rsidR="0058387D" w:rsidRPr="0058387D" w:rsidRDefault="0058387D" w:rsidP="0058387D">
      <w:pPr>
        <w:rPr>
          <w:color w:val="505153" w:themeColor="accent6"/>
          <w:sz w:val="22"/>
          <w:szCs w:val="20"/>
        </w:rPr>
      </w:pPr>
    </w:p>
    <w:p w14:paraId="183ECB18" w14:textId="77777777" w:rsidR="0058387D" w:rsidRPr="0058387D" w:rsidRDefault="00D060A7" w:rsidP="00727B3E">
      <w:pPr>
        <w:pStyle w:val="ListParagraph"/>
        <w:numPr>
          <w:ilvl w:val="0"/>
          <w:numId w:val="13"/>
        </w:numPr>
        <w:rPr>
          <w:color w:val="505153" w:themeColor="accent6"/>
          <w:sz w:val="22"/>
          <w:szCs w:val="20"/>
        </w:rPr>
      </w:pPr>
      <w:r w:rsidRPr="00066E00">
        <w:rPr>
          <w:b/>
          <w:color w:val="505153" w:themeColor="accent6"/>
          <w:sz w:val="22"/>
          <w:szCs w:val="20"/>
        </w:rPr>
        <w:t xml:space="preserve">Primary Project </w:t>
      </w:r>
      <w:r w:rsidR="0053299F" w:rsidRPr="00066E00">
        <w:rPr>
          <w:b/>
          <w:color w:val="505153" w:themeColor="accent6"/>
          <w:sz w:val="22"/>
          <w:szCs w:val="20"/>
        </w:rPr>
        <w:t>Goals</w:t>
      </w:r>
    </w:p>
    <w:p w14:paraId="1DB012AA" w14:textId="77777777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57513B7A" w14:textId="77777777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033BD0F2" w14:textId="77777777" w:rsidR="0058387D" w:rsidRDefault="0058387D" w:rsidP="0058387D">
      <w:pPr>
        <w:rPr>
          <w:color w:val="505153" w:themeColor="accent6"/>
          <w:sz w:val="22"/>
          <w:szCs w:val="20"/>
        </w:rPr>
      </w:pPr>
    </w:p>
    <w:p w14:paraId="08C11BD3" w14:textId="3504FAF7" w:rsidR="002C1491" w:rsidRPr="0058387D" w:rsidRDefault="00FF189F" w:rsidP="0058387D">
      <w:pPr>
        <w:rPr>
          <w:color w:val="505153" w:themeColor="accent6"/>
          <w:sz w:val="22"/>
          <w:szCs w:val="20"/>
        </w:rPr>
      </w:pPr>
      <w:r>
        <w:br w:type="page"/>
      </w:r>
      <w:bookmarkStart w:id="28" w:name="_Toc490728082"/>
      <w:r w:rsidR="002C1491" w:rsidRPr="00EA422A">
        <w:lastRenderedPageBreak/>
        <w:t>Environmental Scan and Analysis</w:t>
      </w:r>
      <w:bookmarkEnd w:id="28"/>
    </w:p>
    <w:p w14:paraId="540FDC3C" w14:textId="77777777" w:rsidR="00F01B82" w:rsidRDefault="0053299F" w:rsidP="002C1491">
      <w:pPr>
        <w:rPr>
          <w:sz w:val="22"/>
        </w:rPr>
      </w:pPr>
      <w:r w:rsidRPr="00B03D6C">
        <w:rPr>
          <w:sz w:val="22"/>
        </w:rPr>
        <w:t xml:space="preserve">This section reviews significant characteristics of the network’s internal and external environment in terms of key blocks and strengths of the network. </w:t>
      </w:r>
    </w:p>
    <w:p w14:paraId="6D05F01D" w14:textId="4694F6C7" w:rsidR="00F01B82" w:rsidRDefault="002132E4" w:rsidP="002C1491">
      <w:pPr>
        <w:rPr>
          <w:sz w:val="22"/>
        </w:rPr>
      </w:pPr>
      <w:r w:rsidRPr="00B03D6C">
        <w:rPr>
          <w:sz w:val="22"/>
        </w:rPr>
        <w:t>A summary of</w:t>
      </w:r>
      <w:r w:rsidR="002C1491" w:rsidRPr="00B03D6C">
        <w:rPr>
          <w:sz w:val="22"/>
        </w:rPr>
        <w:t xml:space="preserve"> the environmental scan can be </w:t>
      </w:r>
      <w:r w:rsidRPr="00B03D6C">
        <w:rPr>
          <w:sz w:val="22"/>
        </w:rPr>
        <w:t>a</w:t>
      </w:r>
      <w:r w:rsidR="002C1491" w:rsidRPr="00B03D6C">
        <w:rPr>
          <w:sz w:val="22"/>
        </w:rPr>
        <w:t xml:space="preserve"> narrative form</w:t>
      </w:r>
      <w:r w:rsidR="00663D38">
        <w:rPr>
          <w:sz w:val="22"/>
        </w:rPr>
        <w:t>,</w:t>
      </w:r>
      <w:r w:rsidR="00AE0403">
        <w:rPr>
          <w:sz w:val="22"/>
        </w:rPr>
        <w:t xml:space="preserve"> </w:t>
      </w:r>
      <w:r w:rsidRPr="00B03D6C">
        <w:rPr>
          <w:sz w:val="22"/>
        </w:rPr>
        <w:t xml:space="preserve">a chart or diagram. </w:t>
      </w:r>
      <w:r w:rsidR="002C1491" w:rsidRPr="00B03D6C">
        <w:rPr>
          <w:sz w:val="22"/>
        </w:rPr>
        <w:t xml:space="preserve">The description of the environment and the accompanying analysis should be not more than two pages. </w:t>
      </w:r>
    </w:p>
    <w:p w14:paraId="73551270" w14:textId="47BEAB50" w:rsidR="002C1491" w:rsidRPr="00B03D6C" w:rsidRDefault="002C1491" w:rsidP="002C1491">
      <w:pPr>
        <w:rPr>
          <w:sz w:val="22"/>
        </w:rPr>
      </w:pPr>
      <w:r w:rsidRPr="00AE0403">
        <w:rPr>
          <w:sz w:val="22"/>
        </w:rPr>
        <w:t xml:space="preserve">See pages </w:t>
      </w:r>
      <w:r w:rsidR="00B72282" w:rsidRPr="00AE0403">
        <w:rPr>
          <w:sz w:val="22"/>
        </w:rPr>
        <w:t>1</w:t>
      </w:r>
      <w:r w:rsidR="00B72282">
        <w:rPr>
          <w:sz w:val="22"/>
        </w:rPr>
        <w:t>1</w:t>
      </w:r>
      <w:r w:rsidR="00AE0403" w:rsidRPr="00AE0403">
        <w:rPr>
          <w:sz w:val="22"/>
        </w:rPr>
        <w:t>-</w:t>
      </w:r>
      <w:r w:rsidR="00B72282" w:rsidRPr="00AE0403">
        <w:rPr>
          <w:sz w:val="22"/>
        </w:rPr>
        <w:t>1</w:t>
      </w:r>
      <w:r w:rsidR="00B72282">
        <w:rPr>
          <w:sz w:val="22"/>
        </w:rPr>
        <w:t>2</w:t>
      </w:r>
      <w:r w:rsidR="00B72282" w:rsidRPr="00AE0403">
        <w:rPr>
          <w:sz w:val="22"/>
        </w:rPr>
        <w:t xml:space="preserve"> </w:t>
      </w:r>
      <w:r w:rsidRPr="00AE0403">
        <w:rPr>
          <w:sz w:val="22"/>
        </w:rPr>
        <w:t xml:space="preserve">of the </w:t>
      </w:r>
      <w:r w:rsidR="00164BDC" w:rsidRPr="00AE0403">
        <w:rPr>
          <w:i/>
          <w:sz w:val="22"/>
        </w:rPr>
        <w:t xml:space="preserve">Strategic Plan Guide </w:t>
      </w:r>
      <w:r w:rsidR="00164BDC" w:rsidRPr="00AE0403">
        <w:rPr>
          <w:sz w:val="22"/>
        </w:rPr>
        <w:t>for Rural Health Development Networks</w:t>
      </w:r>
      <w:r w:rsidR="00164BDC" w:rsidRPr="00AE0403">
        <w:rPr>
          <w:i/>
          <w:sz w:val="22"/>
        </w:rPr>
        <w:t xml:space="preserve">. </w:t>
      </w:r>
      <w:r w:rsidR="00164BDC" w:rsidRPr="00AE0403">
        <w:rPr>
          <w:sz w:val="22"/>
        </w:rPr>
        <w:t xml:space="preserve">and </w:t>
      </w:r>
      <w:r w:rsidR="00164BDC" w:rsidRPr="00AE0403">
        <w:rPr>
          <w:i/>
          <w:sz w:val="22"/>
        </w:rPr>
        <w:t xml:space="preserve">Project Strategic Plan Samples </w:t>
      </w:r>
      <w:r w:rsidR="00164BDC" w:rsidRPr="00AE0403">
        <w:rPr>
          <w:sz w:val="22"/>
        </w:rPr>
        <w:t>for Rural Health Development Networks</w:t>
      </w:r>
      <w:r w:rsidR="00164BDC" w:rsidRPr="00AE0403">
        <w:rPr>
          <w:i/>
          <w:sz w:val="22"/>
        </w:rPr>
        <w:t xml:space="preserve"> </w:t>
      </w:r>
      <w:r w:rsidRPr="00AE0403">
        <w:rPr>
          <w:sz w:val="22"/>
        </w:rPr>
        <w:t>for details.</w:t>
      </w:r>
    </w:p>
    <w:p w14:paraId="1F30911A" w14:textId="77777777" w:rsidR="002C1491" w:rsidRDefault="002C1491" w:rsidP="00AE0403">
      <w:pPr>
        <w:pStyle w:val="Heading3"/>
      </w:pPr>
      <w:bookmarkStart w:id="29" w:name="_Toc490728083"/>
      <w:r w:rsidRPr="00E10A87">
        <w:t>Summary of Environmental Scan</w:t>
      </w:r>
      <w:bookmarkEnd w:id="29"/>
    </w:p>
    <w:p w14:paraId="1B0E0D09" w14:textId="77777777" w:rsidR="00E10A87" w:rsidRDefault="00E10A87">
      <w:pPr>
        <w:spacing w:after="160" w:line="259" w:lineRule="auto"/>
        <w:rPr>
          <w:b/>
        </w:rPr>
      </w:pPr>
      <w:bookmarkStart w:id="30" w:name="_Toc446932604"/>
      <w:r>
        <w:rPr>
          <w:b/>
        </w:rPr>
        <w:br w:type="page"/>
      </w:r>
      <w:bookmarkStart w:id="31" w:name="_GoBack"/>
      <w:bookmarkEnd w:id="31"/>
    </w:p>
    <w:p w14:paraId="6069BACF" w14:textId="0612D1FA" w:rsidR="00B32A82" w:rsidRPr="00EA422A" w:rsidRDefault="00B32A82" w:rsidP="00B32A82">
      <w:pPr>
        <w:pStyle w:val="Heading2"/>
      </w:pPr>
      <w:bookmarkStart w:id="32" w:name="_Toc490728084"/>
      <w:r w:rsidRPr="00EA422A">
        <w:lastRenderedPageBreak/>
        <w:t>Strategic Objectives</w:t>
      </w:r>
      <w:bookmarkEnd w:id="32"/>
      <w:r w:rsidRPr="00EA422A">
        <w:t xml:space="preserve"> </w:t>
      </w:r>
      <w:bookmarkEnd w:id="30"/>
    </w:p>
    <w:p w14:paraId="573D2BC6" w14:textId="2E9E1A56" w:rsidR="00F01B82" w:rsidRDefault="0053299F" w:rsidP="00B32A82">
      <w:pPr>
        <w:rPr>
          <w:sz w:val="22"/>
        </w:rPr>
      </w:pPr>
      <w:r w:rsidRPr="00E10A87">
        <w:rPr>
          <w:sz w:val="22"/>
        </w:rPr>
        <w:t xml:space="preserve">This section identifies the </w:t>
      </w:r>
      <w:r w:rsidR="00813683">
        <w:rPr>
          <w:sz w:val="22"/>
        </w:rPr>
        <w:t xml:space="preserve">two-to-three </w:t>
      </w:r>
      <w:r w:rsidRPr="00E10A87">
        <w:rPr>
          <w:sz w:val="22"/>
        </w:rPr>
        <w:t>year strategic objectives that will move the network toward its vision.</w:t>
      </w:r>
      <w:r w:rsidR="00B32A82" w:rsidRPr="00E10A87">
        <w:rPr>
          <w:sz w:val="22"/>
        </w:rPr>
        <w:t xml:space="preserve"> </w:t>
      </w:r>
    </w:p>
    <w:p w14:paraId="6934E9A3" w14:textId="732FC441" w:rsidR="00F01B82" w:rsidRPr="00E10A87" w:rsidRDefault="00F01B82" w:rsidP="00F01B82">
      <w:pPr>
        <w:rPr>
          <w:sz w:val="22"/>
        </w:rPr>
      </w:pPr>
      <w:r w:rsidRPr="00E10A87">
        <w:rPr>
          <w:sz w:val="22"/>
        </w:rPr>
        <w:t xml:space="preserve">This information should fit into one page. </w:t>
      </w:r>
      <w:r w:rsidR="00D060A7" w:rsidRPr="00AE0403">
        <w:rPr>
          <w:sz w:val="22"/>
        </w:rPr>
        <w:t>There are options for presenting this information</w:t>
      </w:r>
      <w:r w:rsidR="0090407F">
        <w:rPr>
          <w:sz w:val="22"/>
        </w:rPr>
        <w:t xml:space="preserve"> u</w:t>
      </w:r>
      <w:r w:rsidR="00D060A7" w:rsidRPr="00AE0403">
        <w:rPr>
          <w:sz w:val="22"/>
        </w:rPr>
        <w:t>sing the simplified format below, a strategy map or your logic model.</w:t>
      </w:r>
    </w:p>
    <w:p w14:paraId="6C4DA86B" w14:textId="590EAFC0" w:rsidR="007B3CC4" w:rsidRDefault="00B32A82" w:rsidP="00B32A82">
      <w:pPr>
        <w:rPr>
          <w:sz w:val="22"/>
        </w:rPr>
      </w:pPr>
      <w:r w:rsidRPr="00E10A87">
        <w:rPr>
          <w:sz w:val="22"/>
        </w:rPr>
        <w:t xml:space="preserve">See </w:t>
      </w:r>
      <w:r w:rsidRPr="007F7718">
        <w:rPr>
          <w:sz w:val="22"/>
        </w:rPr>
        <w:t xml:space="preserve">page </w:t>
      </w:r>
      <w:r w:rsidR="00B72282" w:rsidRPr="007F7718">
        <w:rPr>
          <w:sz w:val="22"/>
        </w:rPr>
        <w:t>1</w:t>
      </w:r>
      <w:r w:rsidR="00B72282">
        <w:rPr>
          <w:sz w:val="22"/>
        </w:rPr>
        <w:t>3</w:t>
      </w:r>
      <w:r w:rsidR="00B72282" w:rsidRPr="007F7718">
        <w:rPr>
          <w:sz w:val="22"/>
        </w:rPr>
        <w:t xml:space="preserve"> </w:t>
      </w:r>
      <w:r w:rsidRPr="007F7718">
        <w:rPr>
          <w:sz w:val="22"/>
        </w:rPr>
        <w:t xml:space="preserve">of the </w:t>
      </w:r>
      <w:r w:rsidR="002D007E" w:rsidRPr="007F7718">
        <w:rPr>
          <w:i/>
          <w:sz w:val="22"/>
        </w:rPr>
        <w:t>Project</w:t>
      </w:r>
      <w:r w:rsidR="002D007E" w:rsidRPr="007F7718">
        <w:rPr>
          <w:sz w:val="22"/>
        </w:rPr>
        <w:t xml:space="preserve"> </w:t>
      </w:r>
      <w:r w:rsidR="002D007E" w:rsidRPr="007F7718">
        <w:rPr>
          <w:i/>
          <w:sz w:val="22"/>
        </w:rPr>
        <w:t xml:space="preserve">Strategic Plan Guide </w:t>
      </w:r>
      <w:r w:rsidR="002D007E" w:rsidRPr="007F7718">
        <w:rPr>
          <w:sz w:val="22"/>
        </w:rPr>
        <w:t>for Rural Health Development Networks</w:t>
      </w:r>
      <w:r w:rsidR="002D007E" w:rsidRPr="007F7718">
        <w:rPr>
          <w:i/>
          <w:sz w:val="22"/>
        </w:rPr>
        <w:t xml:space="preserve"> </w:t>
      </w:r>
      <w:r w:rsidR="002D007E" w:rsidRPr="007F7718">
        <w:rPr>
          <w:sz w:val="22"/>
        </w:rPr>
        <w:t>and</w:t>
      </w:r>
      <w:r w:rsidR="002D007E" w:rsidRPr="007F7718">
        <w:rPr>
          <w:i/>
          <w:sz w:val="22"/>
        </w:rPr>
        <w:t xml:space="preserve"> Project Strategic Plan Samples </w:t>
      </w:r>
      <w:r w:rsidR="002D007E" w:rsidRPr="007F7718">
        <w:rPr>
          <w:sz w:val="22"/>
        </w:rPr>
        <w:t>for Rural Health Development Networks</w:t>
      </w:r>
      <w:r w:rsidR="002D007E" w:rsidRPr="002D007E">
        <w:rPr>
          <w:i/>
          <w:sz w:val="22"/>
        </w:rPr>
        <w:t xml:space="preserve"> </w:t>
      </w:r>
      <w:r w:rsidR="007B3CC4">
        <w:rPr>
          <w:sz w:val="22"/>
        </w:rPr>
        <w:t>for details.</w:t>
      </w:r>
    </w:p>
    <w:p w14:paraId="3DD03D29" w14:textId="428D0CC9" w:rsidR="000B664F" w:rsidRPr="00066E00" w:rsidRDefault="00936B6D" w:rsidP="00066E00">
      <w:bookmarkStart w:id="33" w:name="_Toc490728085"/>
      <w:r w:rsidRPr="00066E00">
        <w:rPr>
          <w:b/>
        </w:rPr>
        <w:t>Goal</w:t>
      </w:r>
      <w:r w:rsidR="00BD75D9" w:rsidRPr="00066E00">
        <w:rPr>
          <w:b/>
        </w:rPr>
        <w:t xml:space="preserve"> </w:t>
      </w:r>
      <w:r w:rsidR="00100AE2" w:rsidRPr="00066E00">
        <w:rPr>
          <w:b/>
        </w:rPr>
        <w:t>#</w:t>
      </w:r>
      <w:r w:rsidR="00BD75D9" w:rsidRPr="00066E00">
        <w:rPr>
          <w:b/>
        </w:rPr>
        <w:t>1</w:t>
      </w:r>
      <w:r w:rsidRPr="00066E00">
        <w:rPr>
          <w:b/>
        </w:rPr>
        <w:t>:</w:t>
      </w:r>
      <w:bookmarkEnd w:id="33"/>
    </w:p>
    <w:p w14:paraId="5827363B" w14:textId="0913B33D" w:rsidR="00936B6D" w:rsidRPr="00E10A87" w:rsidRDefault="00936B6D" w:rsidP="0060141E">
      <w:pPr>
        <w:tabs>
          <w:tab w:val="left" w:pos="4026"/>
        </w:tabs>
        <w:rPr>
          <w:sz w:val="22"/>
        </w:rPr>
      </w:pPr>
      <w:r w:rsidRPr="00E10A87">
        <w:rPr>
          <w:b/>
          <w:sz w:val="22"/>
        </w:rPr>
        <w:t>A:</w:t>
      </w:r>
      <w:r w:rsidRPr="00E10A87">
        <w:rPr>
          <w:sz w:val="22"/>
        </w:rPr>
        <w:t xml:space="preserve"> (Strategic Objective) </w:t>
      </w:r>
    </w:p>
    <w:p w14:paraId="6D985C24" w14:textId="77777777" w:rsidR="00936B6D" w:rsidRPr="00E10A87" w:rsidRDefault="00936B6D" w:rsidP="0060141E">
      <w:pPr>
        <w:tabs>
          <w:tab w:val="left" w:pos="4026"/>
        </w:tabs>
        <w:rPr>
          <w:sz w:val="22"/>
        </w:rPr>
      </w:pPr>
    </w:p>
    <w:p w14:paraId="08808028" w14:textId="2B071881" w:rsidR="00936B6D" w:rsidRPr="00E10A87" w:rsidRDefault="00936B6D" w:rsidP="0060141E">
      <w:pPr>
        <w:tabs>
          <w:tab w:val="left" w:pos="4026"/>
        </w:tabs>
        <w:rPr>
          <w:sz w:val="22"/>
        </w:rPr>
      </w:pPr>
      <w:r w:rsidRPr="00E10A87">
        <w:rPr>
          <w:b/>
          <w:sz w:val="22"/>
        </w:rPr>
        <w:t>B:</w:t>
      </w:r>
      <w:r w:rsidRPr="00E10A87">
        <w:rPr>
          <w:sz w:val="22"/>
        </w:rPr>
        <w:t xml:space="preserve"> (Strategic Objective)</w:t>
      </w:r>
    </w:p>
    <w:p w14:paraId="59E1159D" w14:textId="77777777" w:rsidR="00936B6D" w:rsidRPr="00E10A87" w:rsidRDefault="00936B6D" w:rsidP="0060141E">
      <w:pPr>
        <w:tabs>
          <w:tab w:val="left" w:pos="4026"/>
        </w:tabs>
        <w:rPr>
          <w:sz w:val="22"/>
        </w:rPr>
      </w:pPr>
    </w:p>
    <w:p w14:paraId="3CE2E5C4" w14:textId="7234CF31" w:rsidR="00936B6D" w:rsidRPr="00066E00" w:rsidRDefault="00936B6D" w:rsidP="00066E00">
      <w:bookmarkStart w:id="34" w:name="_Toc490728086"/>
      <w:r w:rsidRPr="00066E00">
        <w:rPr>
          <w:b/>
        </w:rPr>
        <w:t>Goal</w:t>
      </w:r>
      <w:r w:rsidR="00BD75D9" w:rsidRPr="00066E00">
        <w:rPr>
          <w:b/>
        </w:rPr>
        <w:t xml:space="preserve"> </w:t>
      </w:r>
      <w:r w:rsidR="00100AE2" w:rsidRPr="00066E00">
        <w:rPr>
          <w:b/>
        </w:rPr>
        <w:t>#</w:t>
      </w:r>
      <w:r w:rsidR="00BD75D9" w:rsidRPr="00066E00">
        <w:rPr>
          <w:b/>
        </w:rPr>
        <w:t>2</w:t>
      </w:r>
      <w:r w:rsidRPr="00066E00">
        <w:rPr>
          <w:b/>
        </w:rPr>
        <w:t>:</w:t>
      </w:r>
      <w:bookmarkEnd w:id="34"/>
      <w:r w:rsidRPr="00066E00">
        <w:rPr>
          <w:b/>
        </w:rPr>
        <w:t xml:space="preserve"> </w:t>
      </w:r>
    </w:p>
    <w:p w14:paraId="67A5268A" w14:textId="2D3412F0" w:rsidR="00936B6D" w:rsidRPr="00E10A87" w:rsidRDefault="00936B6D" w:rsidP="0060141E">
      <w:pPr>
        <w:tabs>
          <w:tab w:val="left" w:pos="4026"/>
        </w:tabs>
        <w:rPr>
          <w:sz w:val="22"/>
        </w:rPr>
      </w:pPr>
      <w:r w:rsidRPr="00E10A87">
        <w:rPr>
          <w:b/>
          <w:sz w:val="22"/>
        </w:rPr>
        <w:t>C:</w:t>
      </w:r>
      <w:r w:rsidRPr="00E10A87">
        <w:rPr>
          <w:sz w:val="22"/>
        </w:rPr>
        <w:t xml:space="preserve"> (Strategic Objective)</w:t>
      </w:r>
    </w:p>
    <w:p w14:paraId="729B21F1" w14:textId="77777777" w:rsidR="00936B6D" w:rsidRPr="00E10A87" w:rsidRDefault="00936B6D" w:rsidP="0060141E">
      <w:pPr>
        <w:tabs>
          <w:tab w:val="left" w:pos="4026"/>
        </w:tabs>
        <w:rPr>
          <w:sz w:val="22"/>
        </w:rPr>
      </w:pPr>
    </w:p>
    <w:p w14:paraId="1222B33F" w14:textId="72010BF1" w:rsidR="00936B6D" w:rsidRPr="00E10A87" w:rsidRDefault="00936B6D" w:rsidP="0060141E">
      <w:pPr>
        <w:tabs>
          <w:tab w:val="left" w:pos="4026"/>
        </w:tabs>
        <w:rPr>
          <w:sz w:val="22"/>
        </w:rPr>
      </w:pPr>
      <w:r w:rsidRPr="00E10A87">
        <w:rPr>
          <w:b/>
          <w:sz w:val="22"/>
        </w:rPr>
        <w:t>D:</w:t>
      </w:r>
      <w:r w:rsidRPr="00E10A87">
        <w:rPr>
          <w:sz w:val="22"/>
        </w:rPr>
        <w:t xml:space="preserve"> (Strategic Objective)</w:t>
      </w:r>
    </w:p>
    <w:p w14:paraId="0911833C" w14:textId="77777777" w:rsidR="00B32A82" w:rsidRPr="00E10A87" w:rsidRDefault="00B32A82" w:rsidP="0060141E">
      <w:pPr>
        <w:tabs>
          <w:tab w:val="left" w:pos="4026"/>
        </w:tabs>
        <w:rPr>
          <w:sz w:val="22"/>
        </w:rPr>
      </w:pPr>
    </w:p>
    <w:p w14:paraId="5F9C5BF0" w14:textId="3C80AC63" w:rsidR="00B32A82" w:rsidRPr="00066E00" w:rsidRDefault="00936B6D" w:rsidP="00066E00">
      <w:bookmarkStart w:id="35" w:name="_Toc490728087"/>
      <w:r w:rsidRPr="00066E00">
        <w:rPr>
          <w:b/>
        </w:rPr>
        <w:t>Goal</w:t>
      </w:r>
      <w:r w:rsidR="00BD75D9" w:rsidRPr="00066E00">
        <w:rPr>
          <w:b/>
        </w:rPr>
        <w:t xml:space="preserve"> </w:t>
      </w:r>
      <w:r w:rsidR="00100AE2" w:rsidRPr="00066E00">
        <w:rPr>
          <w:b/>
        </w:rPr>
        <w:t>#</w:t>
      </w:r>
      <w:r w:rsidR="00BD75D9" w:rsidRPr="00066E00">
        <w:rPr>
          <w:b/>
        </w:rPr>
        <w:t>3</w:t>
      </w:r>
      <w:r w:rsidRPr="00066E00">
        <w:rPr>
          <w:b/>
        </w:rPr>
        <w:t>:</w:t>
      </w:r>
      <w:bookmarkEnd w:id="35"/>
      <w:r w:rsidRPr="00066E00">
        <w:rPr>
          <w:b/>
        </w:rPr>
        <w:t xml:space="preserve"> </w:t>
      </w:r>
    </w:p>
    <w:p w14:paraId="2BC339ED" w14:textId="099050E9" w:rsidR="00936B6D" w:rsidRPr="00E10A87" w:rsidRDefault="00936B6D" w:rsidP="0060141E">
      <w:pPr>
        <w:tabs>
          <w:tab w:val="left" w:pos="4026"/>
        </w:tabs>
        <w:rPr>
          <w:sz w:val="22"/>
        </w:rPr>
      </w:pPr>
      <w:r w:rsidRPr="00E10A87">
        <w:rPr>
          <w:b/>
          <w:sz w:val="22"/>
        </w:rPr>
        <w:t>E:</w:t>
      </w:r>
      <w:r w:rsidRPr="00E10A87">
        <w:rPr>
          <w:sz w:val="22"/>
        </w:rPr>
        <w:t xml:space="preserve"> (Strategic Objective)</w:t>
      </w:r>
    </w:p>
    <w:p w14:paraId="106B906D" w14:textId="77777777" w:rsidR="00936B6D" w:rsidRPr="00E10A87" w:rsidRDefault="00936B6D" w:rsidP="0060141E">
      <w:pPr>
        <w:tabs>
          <w:tab w:val="left" w:pos="4026"/>
        </w:tabs>
        <w:rPr>
          <w:sz w:val="22"/>
        </w:rPr>
      </w:pPr>
    </w:p>
    <w:p w14:paraId="62E144C7" w14:textId="122B725C" w:rsidR="00450CCB" w:rsidRDefault="00936B6D" w:rsidP="00E10A87">
      <w:pPr>
        <w:tabs>
          <w:tab w:val="left" w:pos="4026"/>
        </w:tabs>
        <w:rPr>
          <w:sz w:val="22"/>
        </w:rPr>
        <w:sectPr w:rsidR="00450CCB" w:rsidSect="00450CCB">
          <w:headerReference w:type="default" r:id="rId22"/>
          <w:footerReference w:type="default" r:id="rId23"/>
          <w:headerReference w:type="first" r:id="rId24"/>
          <w:footerReference w:type="first" r:id="rId25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 w:rsidRPr="00E10A87">
        <w:rPr>
          <w:b/>
          <w:sz w:val="22"/>
        </w:rPr>
        <w:t>F:</w:t>
      </w:r>
      <w:r w:rsidR="006D1ED8">
        <w:rPr>
          <w:sz w:val="22"/>
        </w:rPr>
        <w:t xml:space="preserve"> (Strategic Objective</w:t>
      </w:r>
    </w:p>
    <w:p w14:paraId="24677431" w14:textId="2DAA4F67" w:rsidR="00D060A7" w:rsidRDefault="00450CCB" w:rsidP="007F7718">
      <w:pPr>
        <w:pStyle w:val="Heading2"/>
        <w:rPr>
          <w:rStyle w:val="Heading2Char"/>
        </w:rPr>
      </w:pPr>
      <w:bookmarkStart w:id="36" w:name="_Toc490728088"/>
      <w:bookmarkStart w:id="37" w:name="_Toc440458370"/>
      <w:bookmarkStart w:id="38" w:name="_Toc440966384"/>
      <w:bookmarkStart w:id="39" w:name="_Toc439847495"/>
      <w:r>
        <w:rPr>
          <w:rFonts w:ascii="Times New Roman" w:hAnsi="Times New Roman"/>
          <w:noProof/>
          <w:color w:val="auto"/>
          <w:szCs w:val="24"/>
        </w:rPr>
        <w:lastRenderedPageBreak/>
        <mc:AlternateContent>
          <mc:Choice Requires="wpg">
            <w:drawing>
              <wp:inline distT="0" distB="0" distL="0" distR="0" wp14:anchorId="191FF510" wp14:editId="0A0E8A41">
                <wp:extent cx="8321492" cy="5600700"/>
                <wp:effectExtent l="0" t="0" r="3810" b="0"/>
                <wp:docPr id="1" name="Group 1" descr="Strategic Map Template" title="Strategic Map 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21492" cy="5600700"/>
                          <a:chOff x="1056094" y="1075197"/>
                          <a:chExt cx="89242" cy="57516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1056094" y="1075197"/>
                            <a:ext cx="89242" cy="57516"/>
                            <a:chOff x="1056094" y="1075197"/>
                            <a:chExt cx="89242" cy="57516"/>
                          </a:xfrm>
                        </wpg:grpSpPr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1056094" y="1075197"/>
                              <a:ext cx="89242" cy="57516"/>
                              <a:chOff x="1056094" y="1074772"/>
                              <a:chExt cx="89242" cy="57516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76422" y="1074772"/>
                                <a:ext cx="68691" cy="152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76422" y="1090211"/>
                                <a:ext cx="68914" cy="146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76422" y="1105402"/>
                                <a:ext cx="68914" cy="128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7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76422" y="1118205"/>
                                <a:ext cx="68914" cy="1408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56132" y="1074772"/>
                                <a:ext cx="20545" cy="152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7" name="Picture 1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56094" y="1090027"/>
                                <a:ext cx="20583" cy="15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0" name="Picture 1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56132" y="1105402"/>
                                <a:ext cx="20545" cy="134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1" name="Picture 1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56304" y="1118027"/>
                                <a:ext cx="20373" cy="1426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5B9BD5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25400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pic:spPr>
                          </pic:pic>
                        </wpg:grpSp>
                        <wps:wsp>
                          <wps:cNvPr id="22" name="Text Box 2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326" y="1118982"/>
                              <a:ext cx="18180" cy="51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0927EC" w14:textId="77777777" w:rsidR="00450CCB" w:rsidRPr="007F7718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rFonts w:ascii="Times New Roman" w:hAnsi="Times New Roman"/>
                                    <w:sz w:val="22"/>
                                  </w:rPr>
                                </w:pPr>
                                <w:r w:rsidRPr="007F7718">
                                  <w:rPr>
                                    <w:b/>
                                    <w:bCs/>
                                    <w:kern w:val="24"/>
                                    <w:sz w:val="22"/>
                                  </w:rPr>
                                  <w:t>Learning and Growth</w:t>
                                </w:r>
                              </w:p>
                            </w:txbxContent>
                          </wps:txbx>
                          <wps:bodyPr rot="0" vert="horz" wrap="square" lIns="135826" tIns="67914" rIns="135826" bIns="67914" anchor="t" anchorCtr="0" upright="1">
                            <a:noAutofit/>
                          </wps:bodyPr>
                        </wps:wsp>
                        <wps:wsp>
                          <wps:cNvPr id="23" name="Text Box 2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6900" y="1106141"/>
                              <a:ext cx="19031" cy="51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4A81B13" w14:textId="77777777" w:rsidR="00450CCB" w:rsidRPr="007F7718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rFonts w:ascii="Times New Roman" w:hAnsi="Times New Roman"/>
                                    <w:sz w:val="22"/>
                                  </w:rPr>
                                </w:pPr>
                                <w:r w:rsidRPr="007F7718">
                                  <w:rPr>
                                    <w:b/>
                                    <w:bCs/>
                                    <w:kern w:val="24"/>
                                    <w:sz w:val="22"/>
                                  </w:rPr>
                                  <w:t xml:space="preserve">Internal </w:t>
                                </w:r>
                                <w:r w:rsidRPr="007F7718">
                                  <w:rPr>
                                    <w:b/>
                                    <w:bCs/>
                                    <w:kern w:val="24"/>
                                    <w:sz w:val="22"/>
                                  </w:rPr>
                                  <w:br/>
                                  <w:t>Processes</w:t>
                                </w:r>
                              </w:p>
                            </w:txbxContent>
                          </wps:txbx>
                          <wps:bodyPr rot="0" vert="horz" wrap="square" lIns="135826" tIns="67914" rIns="135826" bIns="67914" anchor="t" anchorCtr="0" upright="1">
                            <a:noAutofit/>
                          </wps:bodyPr>
                        </wps:wsp>
                        <wps:wsp>
                          <wps:cNvPr id="24" name="Text Box 2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326" y="1091632"/>
                              <a:ext cx="18180" cy="51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FEFA844" w14:textId="77777777" w:rsidR="00450CCB" w:rsidRPr="007F7718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rFonts w:ascii="Times New Roman" w:hAnsi="Times New Roman"/>
                                    <w:sz w:val="22"/>
                                  </w:rPr>
                                </w:pPr>
                                <w:r w:rsidRPr="007F7718">
                                  <w:rPr>
                                    <w:b/>
                                    <w:bCs/>
                                    <w:kern w:val="24"/>
                                    <w:sz w:val="22"/>
                                  </w:rPr>
                                  <w:t>Customers and Partners</w:t>
                                </w:r>
                              </w:p>
                            </w:txbxContent>
                          </wps:txbx>
                          <wps:bodyPr rot="0" vert="horz" wrap="square" lIns="135826" tIns="67914" rIns="135826" bIns="67914" anchor="t" anchorCtr="0" upright="1">
                            <a:noAutofit/>
                          </wps:bodyPr>
                        </wps:wsp>
                        <wps:wsp>
                          <wps:cNvPr id="25" name="Text Box 25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326" y="1076694"/>
                              <a:ext cx="18180" cy="51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455596" w14:textId="77777777" w:rsidR="00450CCB" w:rsidRPr="007F7718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b/>
                                    <w:bCs/>
                                    <w:sz w:val="22"/>
                                  </w:rPr>
                                </w:pPr>
                                <w:r w:rsidRPr="007F7718">
                                  <w:rPr>
                                    <w:b/>
                                    <w:bCs/>
                                    <w:kern w:val="24"/>
                                    <w:sz w:val="22"/>
                                  </w:rPr>
                                  <w:t>Finance</w:t>
                                </w:r>
                              </w:p>
                            </w:txbxContent>
                          </wps:txbx>
                          <wps:bodyPr rot="0" vert="horz" wrap="square" lIns="135826" tIns="67914" rIns="135826" bIns="67914" anchor="t" anchorCtr="0" upright="1">
                            <a:noAutofit/>
                          </wps:bodyPr>
                        </wps:wsp>
                        <wps:wsp>
                          <wps:cNvPr id="26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838" y="1097229"/>
                              <a:ext cx="17094" cy="72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B81C2B" w14:textId="77777777" w:rsidR="00450CCB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As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>customers</w:t>
                                </w: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 of the network services, what do we want, need or expect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838" y="1080580"/>
                              <a:ext cx="17094" cy="81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C4984E" w14:textId="77777777" w:rsidR="00450CCB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As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>financial stakeholders</w:t>
                                </w: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, how do we intend to meet the goals and objectives in the network's </w:t>
                                </w: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br/>
                                  <w:t>Mission Statement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8028" y="1110331"/>
                              <a:ext cx="17094" cy="791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DCD75EC" w14:textId="77777777" w:rsidR="00450CCB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As members of the organization’s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>staff</w:t>
                                </w: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>, what do we need to do to meet the needs of the patients and healthcare community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838" y="1123725"/>
                              <a:ext cx="17094" cy="795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1217801" w14:textId="77777777" w:rsidR="00450CCB" w:rsidRDefault="00450CCB" w:rsidP="00450CCB">
                                <w:pPr>
                                  <w:widowControl w:val="0"/>
                                  <w:spacing w:after="0"/>
                                  <w:jc w:val="center"/>
                                  <w:rPr>
                                    <w:szCs w:val="24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As an 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 xml:space="preserve">organization, </w:t>
                                </w:r>
                                <w:r>
                                  <w:rPr>
                                    <w:i/>
                                    <w:iCs/>
                                    <w:kern w:val="24"/>
                                    <w:sz w:val="16"/>
                                    <w:szCs w:val="16"/>
                                  </w:rPr>
                                  <w:t>what type of culture, skills, training, and technology are we going to develop to support our processes?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78885" y="1123285"/>
                            <a:ext cx="18713" cy="6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9CA414F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31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79044" y="1108957"/>
                            <a:ext cx="18448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0A41A9F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4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78885" y="1094807"/>
                            <a:ext cx="18607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1A048A3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5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120352" y="1079133"/>
                            <a:ext cx="20746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F532C3C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6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78779" y="1079133"/>
                            <a:ext cx="18713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5BC0F63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7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120352" y="1094807"/>
                            <a:ext cx="20746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4E43911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8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120512" y="1108957"/>
                            <a:ext cx="20745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31B10A0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69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120352" y="1123285"/>
                            <a:ext cx="20746" cy="6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DDC7667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70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98449" y="1079133"/>
                            <a:ext cx="20746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2C96A6B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71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98316" y="1094807"/>
                            <a:ext cx="20746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B895E66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72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98183" y="1108957"/>
                            <a:ext cx="20746" cy="6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8955A53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  <wps:wsp>
                        <wps:cNvPr id="73" name="Text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1098449" y="1123285"/>
                            <a:ext cx="20746" cy="6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D4F7588" w14:textId="77777777" w:rsidR="00450CCB" w:rsidRDefault="00450CCB" w:rsidP="00450CCB"/>
                          </w:txbxContent>
                        </wps:txbx>
                        <wps:bodyPr rot="0" vert="horz" wrap="square" lIns="91428" tIns="45716" rIns="91428" bIns="45716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1FF510" id="Group 1" o:spid="_x0000_s1028" alt="Title: Strategic Map  - Description: Strategic Map Template" style="width:655.25pt;height:441pt;mso-position-horizontal-relative:char;mso-position-vertical-relative:line" coordorigin="10560,10751" coordsize="892,5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">
                <v:group id="Group 3" o:spid="_x0000_s1029" style="position:absolute;left:10560;top:10751;width:893;height:576" coordorigin="10560,10751" coordsize="892,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4" o:spid="_x0000_s1030" style="position:absolute;left:10560;top:10751;width:893;height:576" coordorigin="10560,10747" coordsize="892,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5" o:spid="_x0000_s1031" type="#_x0000_t75" style="position:absolute;left:10764;top:10747;width:687;height: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" fillcolor="#5b9bd5" strokecolor="black [0]" strokeweight="2pt">
                      <v:imagedata r:id="rId34" o:title=""/>
                      <v:shadow color="black [0]"/>
                    </v:shape>
                    <v:shape id="Picture 6" o:spid="_x0000_s1032" type="#_x0000_t75" style="position:absolute;left:10764;top:10902;width:689;height: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" fillcolor="#5b9bd5" strokecolor="black [0]" strokeweight="2pt">
                      <v:imagedata r:id="rId35" o:title=""/>
                      <v:shadow color="black [0]"/>
                    </v:shape>
                    <v:shape id="Picture 7" o:spid="_x0000_s1033" type="#_x0000_t75" style="position:absolute;left:10764;top:11054;width:689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" fillcolor="#5b9bd5" strokecolor="black [0]" strokeweight="2pt">
                      <v:imagedata r:id="rId36" o:title=""/>
                      <v:shadow color="black [0]"/>
                    </v:shape>
                    <v:shape id="Picture 8" o:spid="_x0000_s1034" type="#_x0000_t75" style="position:absolute;left:10764;top:11182;width:689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" fillcolor="#5b9bd5" strokecolor="black [0]" strokeweight="2pt">
                      <v:imagedata r:id="rId37" o:title=""/>
                      <v:shadow color="black [0]"/>
                    </v:shape>
                    <v:shape id="Picture 9" o:spid="_x0000_s1035" type="#_x0000_t75" style="position:absolute;left:10561;top:10747;width:205;height: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" fillcolor="#5b9bd5" strokecolor="black [0]" strokeweight="2pt">
                      <v:imagedata r:id="rId38" o:title=""/>
                      <v:shadow color="black [0]"/>
                    </v:shape>
                    <v:shape id="Picture 10" o:spid="_x0000_s1036" type="#_x0000_t75" style="position:absolute;left:10560;top:10900;width:206;height:1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" fillcolor="#5b9bd5" strokecolor="black [0]" strokeweight="2pt">
                      <v:imagedata r:id="rId39" o:title=""/>
                      <v:shadow color="black [0]"/>
                    </v:shape>
                    <v:shape id="Picture 11" o:spid="_x0000_s1037" type="#_x0000_t75" style="position:absolute;left:10561;top:11054;width:205;height: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" fillcolor="#5b9bd5" strokecolor="black [0]" strokeweight="2pt">
                      <v:imagedata r:id="rId40" o:title=""/>
                      <v:shadow color="black [0]"/>
                    </v:shape>
                    <v:shape id="Picture 12" o:spid="_x0000_s1038" type="#_x0000_t75" style="position:absolute;left:10563;top:11180;width:203;height: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" fillcolor="#5b9bd5" strokecolor="black [0]" strokeweight="2pt">
                      <v:imagedata r:id="rId41" o:title=""/>
                      <v:shadow color="black [0]"/>
                    </v:shape>
                  </v:group>
                  <v:shape id="Text Box 254" o:spid="_x0000_s1039" type="#_x0000_t202" style="position:absolute;left:10573;top:11189;width:182;height: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" filled="f" stroked="f">
                    <v:textbox inset="3.77294mm,1.8865mm,3.77294mm,1.8865mm">
                      <w:txbxContent>
                        <w:p w14:paraId="7A0927EC" w14:textId="77777777" w:rsidR="00450CCB" w:rsidRPr="007F7718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rFonts w:ascii="Times New Roman" w:hAnsi="Times New Roman"/>
                              <w:sz w:val="22"/>
                            </w:rPr>
                          </w:pPr>
                          <w:r w:rsidRPr="007F7718">
                            <w:rPr>
                              <w:b/>
                              <w:bCs/>
                              <w:kern w:val="24"/>
                              <w:sz w:val="22"/>
                            </w:rPr>
                            <w:t>Learning and Growth</w:t>
                          </w:r>
                        </w:p>
                      </w:txbxContent>
                    </v:textbox>
                  </v:shape>
                  <v:shape id="Text Box 254" o:spid="_x0000_s1040" type="#_x0000_t202" style="position:absolute;left:10569;top:11061;width:190;height: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" filled="f" stroked="f">
                    <v:textbox inset="3.77294mm,1.8865mm,3.77294mm,1.8865mm">
                      <w:txbxContent>
                        <w:p w14:paraId="54A81B13" w14:textId="77777777" w:rsidR="00450CCB" w:rsidRPr="007F7718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rFonts w:ascii="Times New Roman" w:hAnsi="Times New Roman"/>
                              <w:sz w:val="22"/>
                            </w:rPr>
                          </w:pPr>
                          <w:r w:rsidRPr="007F7718">
                            <w:rPr>
                              <w:b/>
                              <w:bCs/>
                              <w:kern w:val="24"/>
                              <w:sz w:val="22"/>
                            </w:rPr>
                            <w:t xml:space="preserve">Internal </w:t>
                          </w:r>
                          <w:r w:rsidRPr="007F7718">
                            <w:rPr>
                              <w:b/>
                              <w:bCs/>
                              <w:kern w:val="24"/>
                              <w:sz w:val="22"/>
                            </w:rPr>
                            <w:br/>
                            <w:t>Processes</w:t>
                          </w:r>
                        </w:p>
                      </w:txbxContent>
                    </v:textbox>
                  </v:shape>
                  <v:shape id="Text Box 254" o:spid="_x0000_s1041" type="#_x0000_t202" style="position:absolute;left:10573;top:10916;width:182;height: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" filled="f" stroked="f">
                    <v:textbox inset="3.77294mm,1.8865mm,3.77294mm,1.8865mm">
                      <w:txbxContent>
                        <w:p w14:paraId="7FEFA844" w14:textId="77777777" w:rsidR="00450CCB" w:rsidRPr="007F7718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rFonts w:ascii="Times New Roman" w:hAnsi="Times New Roman"/>
                              <w:sz w:val="22"/>
                            </w:rPr>
                          </w:pPr>
                          <w:r w:rsidRPr="007F7718">
                            <w:rPr>
                              <w:b/>
                              <w:bCs/>
                              <w:kern w:val="24"/>
                              <w:sz w:val="22"/>
                            </w:rPr>
                            <w:t>Customers and Partners</w:t>
                          </w:r>
                        </w:p>
                      </w:txbxContent>
                    </v:textbox>
                  </v:shape>
                  <v:shape id="Text Box 254" o:spid="_x0000_s1042" type="#_x0000_t202" style="position:absolute;left:10573;top:10766;width:182;height: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" filled="f" stroked="f">
                    <v:textbox inset="3.77294mm,1.8865mm,3.77294mm,1.8865mm">
                      <w:txbxContent>
                        <w:p w14:paraId="1D455596" w14:textId="77777777" w:rsidR="00450CCB" w:rsidRPr="007F7718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b/>
                              <w:bCs/>
                              <w:sz w:val="22"/>
                            </w:rPr>
                          </w:pPr>
                          <w:r w:rsidRPr="007F7718">
                            <w:rPr>
                              <w:b/>
                              <w:bCs/>
                              <w:kern w:val="24"/>
                              <w:sz w:val="22"/>
                            </w:rPr>
                            <w:t>Finance</w:t>
                          </w:r>
                        </w:p>
                      </w:txbxContent>
                    </v:textbox>
                  </v:shape>
                  <v:shape id="Text Box 25" o:spid="_x0000_s1043" type="#_x0000_t202" style="position:absolute;left:10578;top:10972;width:171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  <v:textbox>
                      <w:txbxContent>
                        <w:p w14:paraId="47B81C2B" w14:textId="77777777" w:rsidR="00450CCB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As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>customers</w:t>
                          </w: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 of the network services, what do we want, need or expect?</w:t>
                          </w:r>
                        </w:p>
                      </w:txbxContent>
                    </v:textbox>
                  </v:shape>
                  <v:shape id="Text Box 25" o:spid="_x0000_s1044" type="#_x0000_t202" style="position:absolute;left:10578;top:10805;width:171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14:paraId="6EC4984E" w14:textId="77777777" w:rsidR="00450CCB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As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>financial stakeholders</w:t>
                          </w: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, how do we intend to meet the goals and objectives in the network's </w:t>
                          </w: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br/>
                            <w:t>Mission Statement?</w:t>
                          </w:r>
                        </w:p>
                      </w:txbxContent>
                    </v:textbox>
                  </v:shape>
                  <v:shape id="Text Box 25" o:spid="_x0000_s1045" type="#_x0000_t202" style="position:absolute;left:10580;top:11103;width:171;height: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  <v:textbox>
                      <w:txbxContent>
                        <w:p w14:paraId="1DCD75EC" w14:textId="77777777" w:rsidR="00450CCB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As members of the organization’s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>staff</w:t>
                          </w: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>, what do we need to do to meet the needs of the patients and healthcare community?</w:t>
                          </w:r>
                        </w:p>
                      </w:txbxContent>
                    </v:textbox>
                  </v:shape>
                  <v:shape id="Text Box 25" o:spid="_x0000_s1046" type="#_x0000_t202" style="position:absolute;left:10578;top:11237;width:171;height: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  <v:textbox>
                      <w:txbxContent>
                        <w:p w14:paraId="01217801" w14:textId="77777777" w:rsidR="00450CCB" w:rsidRDefault="00450CCB" w:rsidP="00450CCB">
                          <w:pPr>
                            <w:widowControl w:val="0"/>
                            <w:spacing w:after="0"/>
                            <w:jc w:val="center"/>
                            <w:rPr>
                              <w:szCs w:val="24"/>
                            </w:rPr>
                          </w:pP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As an 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 xml:space="preserve">organization, </w:t>
                          </w:r>
                          <w:r>
                            <w:rPr>
                              <w:i/>
                              <w:iCs/>
                              <w:kern w:val="24"/>
                              <w:sz w:val="16"/>
                              <w:szCs w:val="16"/>
                            </w:rPr>
                            <w:t>what type of culture, skills, training, and technology are we going to develop to support our processes?</w:t>
                          </w:r>
                        </w:p>
                      </w:txbxContent>
                    </v:textbox>
                  </v:shape>
                </v:group>
                <v:shape id="TextBox 129" o:spid="_x0000_s1047" type="#_x0000_t202" style="position:absolute;left:10788;top:11232;width:187;height: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" filled="f">
                  <v:textbox inset="2.53967mm,1.2699mm,2.53967mm,1.2699mm">
                    <w:txbxContent>
                      <w:p w14:paraId="79CA414F" w14:textId="77777777" w:rsidR="00450CCB" w:rsidRDefault="00450CCB" w:rsidP="00450CCB"/>
                    </w:txbxContent>
                  </v:textbox>
                </v:shape>
                <v:shape id="TextBox 129" o:spid="_x0000_s1048" type="#_x0000_t202" style="position:absolute;left:10790;top:11089;width:184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" filled="f">
                  <v:textbox inset="2.53967mm,1.2699mm,2.53967mm,1.2699mm">
                    <w:txbxContent>
                      <w:p w14:paraId="10A41A9F" w14:textId="77777777" w:rsidR="00450CCB" w:rsidRDefault="00450CCB" w:rsidP="00450CCB"/>
                    </w:txbxContent>
                  </v:textbox>
                </v:shape>
                <v:shape id="TextBox 129" o:spid="_x0000_s1049" type="#_x0000_t202" style="position:absolute;left:10788;top:10948;width:186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" filled="f">
                  <v:textbox inset="2.53967mm,1.2699mm,2.53967mm,1.2699mm">
                    <w:txbxContent>
                      <w:p w14:paraId="01A048A3" w14:textId="77777777" w:rsidR="00450CCB" w:rsidRDefault="00450CCB" w:rsidP="00450CCB"/>
                    </w:txbxContent>
                  </v:textbox>
                </v:shape>
                <v:shape id="TextBox 129" o:spid="_x0000_s1050" type="#_x0000_t202" style="position:absolute;left:11203;top:10791;width:20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" filled="f">
                  <v:textbox inset="2.53967mm,1.2699mm,2.53967mm,1.2699mm">
                    <w:txbxContent>
                      <w:p w14:paraId="4F532C3C" w14:textId="77777777" w:rsidR="00450CCB" w:rsidRDefault="00450CCB" w:rsidP="00450CCB"/>
                    </w:txbxContent>
                  </v:textbox>
                </v:shape>
                <v:shape id="TextBox 129" o:spid="_x0000_s1051" type="#_x0000_t202" style="position:absolute;left:10787;top:10791;width:18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" filled="f">
                  <v:textbox inset="2.53967mm,1.2699mm,2.53967mm,1.2699mm">
                    <w:txbxContent>
                      <w:p w14:paraId="35BC0F63" w14:textId="77777777" w:rsidR="00450CCB" w:rsidRDefault="00450CCB" w:rsidP="00450CCB"/>
                    </w:txbxContent>
                  </v:textbox>
                </v:shape>
                <v:shape id="TextBox 129" o:spid="_x0000_s1052" type="#_x0000_t202" style="position:absolute;left:11203;top:10948;width:20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" filled="f">
                  <v:textbox inset="2.53967mm,1.2699mm,2.53967mm,1.2699mm">
                    <w:txbxContent>
                      <w:p w14:paraId="44E43911" w14:textId="77777777" w:rsidR="00450CCB" w:rsidRDefault="00450CCB" w:rsidP="00450CCB"/>
                    </w:txbxContent>
                  </v:textbox>
                </v:shape>
                <v:shape id="TextBox 129" o:spid="_x0000_s1053" type="#_x0000_t202" style="position:absolute;left:11205;top:11089;width:20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" filled="f">
                  <v:textbox inset="2.53967mm,1.2699mm,2.53967mm,1.2699mm">
                    <w:txbxContent>
                      <w:p w14:paraId="531B10A0" w14:textId="77777777" w:rsidR="00450CCB" w:rsidRDefault="00450CCB" w:rsidP="00450CCB"/>
                    </w:txbxContent>
                  </v:textbox>
                </v:shape>
                <v:shape id="TextBox 129" o:spid="_x0000_s1054" type="#_x0000_t202" style="position:absolute;left:11203;top:11232;width:207;height: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" filled="f">
                  <v:textbox inset="2.53967mm,1.2699mm,2.53967mm,1.2699mm">
                    <w:txbxContent>
                      <w:p w14:paraId="1DDC7667" w14:textId="77777777" w:rsidR="00450CCB" w:rsidRDefault="00450CCB" w:rsidP="00450CCB"/>
                    </w:txbxContent>
                  </v:textbox>
                </v:shape>
                <v:shape id="TextBox 129" o:spid="_x0000_s1055" type="#_x0000_t202" style="position:absolute;left:10984;top:10791;width:20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" filled="f">
                  <v:textbox inset="2.53967mm,1.2699mm,2.53967mm,1.2699mm">
                    <w:txbxContent>
                      <w:p w14:paraId="62C96A6B" w14:textId="77777777" w:rsidR="00450CCB" w:rsidRDefault="00450CCB" w:rsidP="00450CCB"/>
                    </w:txbxContent>
                  </v:textbox>
                </v:shape>
                <v:shape id="TextBox 129" o:spid="_x0000_s1056" type="#_x0000_t202" style="position:absolute;left:10983;top:10948;width:207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" filled="f">
                  <v:textbox inset="2.53967mm,1.2699mm,2.53967mm,1.2699mm">
                    <w:txbxContent>
                      <w:p w14:paraId="1B895E66" w14:textId="77777777" w:rsidR="00450CCB" w:rsidRDefault="00450CCB" w:rsidP="00450CCB"/>
                    </w:txbxContent>
                  </v:textbox>
                </v:shape>
                <v:shape id="TextBox 129" o:spid="_x0000_s1057" type="#_x0000_t202" style="position:absolute;left:10981;top:11089;width:208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" filled="f">
                  <v:textbox inset="2.53967mm,1.2699mm,2.53967mm,1.2699mm">
                    <w:txbxContent>
                      <w:p w14:paraId="48955A53" w14:textId="77777777" w:rsidR="00450CCB" w:rsidRDefault="00450CCB" w:rsidP="00450CCB"/>
                    </w:txbxContent>
                  </v:textbox>
                </v:shape>
                <v:shape id="TextBox 129" o:spid="_x0000_s1058" type="#_x0000_t202" style="position:absolute;left:10984;top:11232;width:207;height: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" filled="f">
                  <v:textbox inset="2.53967mm,1.2699mm,2.53967mm,1.2699mm">
                    <w:txbxContent>
                      <w:p w14:paraId="1D4F7588" w14:textId="77777777" w:rsidR="00450CCB" w:rsidRDefault="00450CCB" w:rsidP="00450CCB"/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rStyle w:val="Heading2Char"/>
        </w:rPr>
        <w:t xml:space="preserve">Optional: </w:t>
      </w:r>
      <w:r w:rsidRPr="00450CCB">
        <w:rPr>
          <w:rStyle w:val="Heading2Char"/>
        </w:rPr>
        <w:t>Strategic Map</w:t>
      </w:r>
      <w:bookmarkEnd w:id="36"/>
      <w:r w:rsidR="00D060A7">
        <w:rPr>
          <w:rStyle w:val="Heading2Char"/>
        </w:rPr>
        <w:br w:type="page"/>
      </w:r>
    </w:p>
    <w:p w14:paraId="64A57F60" w14:textId="5001CBBD" w:rsidR="001707CA" w:rsidRDefault="009C5723" w:rsidP="001707CA">
      <w:pPr>
        <w:pStyle w:val="Heading2"/>
      </w:pPr>
      <w:bookmarkStart w:id="40" w:name="_Toc490728089"/>
      <w:r w:rsidRPr="000507A5">
        <w:rPr>
          <w:rStyle w:val="Heading2Char"/>
        </w:rPr>
        <w:lastRenderedPageBreak/>
        <w:t xml:space="preserve">Communication Plan </w:t>
      </w:r>
      <w:bookmarkEnd w:id="37"/>
      <w:bookmarkEnd w:id="38"/>
      <w:bookmarkEnd w:id="39"/>
      <w:bookmarkEnd w:id="40"/>
    </w:p>
    <w:p w14:paraId="1DE978D3" w14:textId="77777777" w:rsidR="00F01B82" w:rsidRDefault="00936B6D" w:rsidP="001707CA">
      <w:pPr>
        <w:rPr>
          <w:sz w:val="22"/>
        </w:rPr>
      </w:pPr>
      <w:r w:rsidRPr="00E10A87">
        <w:rPr>
          <w:sz w:val="22"/>
        </w:rPr>
        <w:t xml:space="preserve">This section details how the strategic objectives and initiatives are communicated throughout the network </w:t>
      </w:r>
      <w:bookmarkStart w:id="41" w:name="_Toc442092340"/>
      <w:bookmarkEnd w:id="41"/>
      <w:r w:rsidRPr="00E10A87">
        <w:rPr>
          <w:sz w:val="22"/>
        </w:rPr>
        <w:t xml:space="preserve">and partner organizations. </w:t>
      </w:r>
    </w:p>
    <w:p w14:paraId="22776F11" w14:textId="204E026E" w:rsidR="00F01B82" w:rsidRDefault="009C5723" w:rsidP="001707CA">
      <w:pPr>
        <w:rPr>
          <w:sz w:val="22"/>
        </w:rPr>
      </w:pPr>
      <w:r w:rsidRPr="00E10A87">
        <w:rPr>
          <w:sz w:val="22"/>
        </w:rPr>
        <w:t xml:space="preserve">Consider using a </w:t>
      </w:r>
      <w:r w:rsidR="00E10A87">
        <w:rPr>
          <w:sz w:val="22"/>
        </w:rPr>
        <w:t>visual</w:t>
      </w:r>
      <w:r w:rsidRPr="00E10A87">
        <w:rPr>
          <w:sz w:val="22"/>
        </w:rPr>
        <w:t xml:space="preserve"> to illu</w:t>
      </w:r>
      <w:r w:rsidR="00FC13EF" w:rsidRPr="00E10A87">
        <w:rPr>
          <w:sz w:val="22"/>
        </w:rPr>
        <w:t>strate the communication plan</w:t>
      </w:r>
      <w:r w:rsidRPr="00F01B82">
        <w:rPr>
          <w:sz w:val="22"/>
        </w:rPr>
        <w:t xml:space="preserve">. </w:t>
      </w:r>
      <w:r w:rsidR="00F01B82" w:rsidRPr="00E10A87">
        <w:rPr>
          <w:sz w:val="22"/>
        </w:rPr>
        <w:t>This section should be no more than two pages. Add rows as needed.</w:t>
      </w:r>
    </w:p>
    <w:tbl>
      <w:tblPr>
        <w:tblpPr w:leftFromText="180" w:rightFromText="180" w:vertAnchor="text" w:horzAnchor="margin" w:tblpY="174"/>
        <w:tblW w:w="13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6"/>
        <w:gridCol w:w="2915"/>
        <w:gridCol w:w="2417"/>
        <w:gridCol w:w="2417"/>
        <w:gridCol w:w="2500"/>
      </w:tblGrid>
      <w:tr w:rsidR="00F964FD" w14:paraId="4440DE68" w14:textId="77777777" w:rsidTr="00066E00">
        <w:trPr>
          <w:trHeight w:val="543"/>
        </w:trPr>
        <w:tc>
          <w:tcPr>
            <w:tcW w:w="2976" w:type="dxa"/>
            <w:shd w:val="clear" w:color="auto" w:fill="B6E2E5" w:themeFill="accent3"/>
            <w:vAlign w:val="center"/>
          </w:tcPr>
          <w:p w14:paraId="222CA2D4" w14:textId="66C70557" w:rsidR="00F964FD" w:rsidRPr="002D2227" w:rsidRDefault="00F964FD" w:rsidP="00F964FD">
            <w:pPr>
              <w:spacing w:after="0"/>
              <w:ind w:left="139" w:right="187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 xml:space="preserve">What is being </w:t>
            </w:r>
          </w:p>
          <w:p w14:paraId="256F5305" w14:textId="77777777" w:rsidR="00F964FD" w:rsidRPr="002D2227" w:rsidRDefault="00F964FD" w:rsidP="00F964FD">
            <w:pPr>
              <w:spacing w:after="0"/>
              <w:ind w:left="139" w:right="187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Communicated?</w:t>
            </w:r>
          </w:p>
        </w:tc>
        <w:tc>
          <w:tcPr>
            <w:tcW w:w="2915" w:type="dxa"/>
            <w:shd w:val="clear" w:color="auto" w:fill="B6E2E5" w:themeFill="accent3"/>
            <w:vAlign w:val="center"/>
          </w:tcPr>
          <w:p w14:paraId="3AD09C8A" w14:textId="77777777" w:rsidR="00F964FD" w:rsidRPr="002D2227" w:rsidRDefault="00F964FD" w:rsidP="00F964FD">
            <w:pPr>
              <w:spacing w:after="0" w:line="240" w:lineRule="auto"/>
              <w:ind w:left="139" w:right="187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Audience of Communication</w:t>
            </w:r>
          </w:p>
        </w:tc>
        <w:tc>
          <w:tcPr>
            <w:tcW w:w="2417" w:type="dxa"/>
            <w:shd w:val="clear" w:color="auto" w:fill="B6E2E5" w:themeFill="accent3"/>
            <w:vAlign w:val="center"/>
          </w:tcPr>
          <w:p w14:paraId="70123D09" w14:textId="77777777" w:rsidR="00F964FD" w:rsidRPr="002D2227" w:rsidRDefault="00F964FD" w:rsidP="00F964FD">
            <w:pPr>
              <w:spacing w:after="0" w:line="240" w:lineRule="auto"/>
              <w:ind w:left="139" w:right="187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Mode of Delivering Information</w:t>
            </w:r>
          </w:p>
        </w:tc>
        <w:tc>
          <w:tcPr>
            <w:tcW w:w="2417" w:type="dxa"/>
            <w:shd w:val="clear" w:color="auto" w:fill="B6E2E5" w:themeFill="accent3"/>
            <w:vAlign w:val="center"/>
          </w:tcPr>
          <w:p w14:paraId="06BC797C" w14:textId="77777777" w:rsidR="00F964FD" w:rsidRPr="002D2227" w:rsidRDefault="00F964FD" w:rsidP="00F964FD">
            <w:pPr>
              <w:spacing w:after="0" w:line="240" w:lineRule="auto"/>
              <w:ind w:left="139" w:right="187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Frequency of Delivering Information</w:t>
            </w:r>
          </w:p>
        </w:tc>
        <w:tc>
          <w:tcPr>
            <w:tcW w:w="2500" w:type="dxa"/>
            <w:shd w:val="clear" w:color="auto" w:fill="B6E2E5" w:themeFill="accent3"/>
            <w:vAlign w:val="center"/>
          </w:tcPr>
          <w:p w14:paraId="078D3D3A" w14:textId="77777777" w:rsidR="00F964FD" w:rsidRDefault="00F964FD" w:rsidP="00F964F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</w:t>
            </w:r>
          </w:p>
          <w:p w14:paraId="50728FDE" w14:textId="77777777" w:rsidR="00F964FD" w:rsidRDefault="00F964FD" w:rsidP="00F964F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Res</w:t>
            </w:r>
            <w:r>
              <w:rPr>
                <w:b/>
                <w:sz w:val="20"/>
                <w:szCs w:val="20"/>
              </w:rPr>
              <w:t>ponsible for</w:t>
            </w:r>
          </w:p>
          <w:p w14:paraId="56062185" w14:textId="77777777" w:rsidR="00F964FD" w:rsidRPr="002D2227" w:rsidRDefault="00F964FD" w:rsidP="00F964F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2D2227">
              <w:rPr>
                <w:b/>
                <w:sz w:val="20"/>
                <w:szCs w:val="20"/>
              </w:rPr>
              <w:t>Communication</w:t>
            </w:r>
          </w:p>
        </w:tc>
      </w:tr>
      <w:tr w:rsidR="00F964FD" w14:paraId="4A6FBD34" w14:textId="77777777" w:rsidTr="00F964FD">
        <w:trPr>
          <w:trHeight w:val="681"/>
        </w:trPr>
        <w:tc>
          <w:tcPr>
            <w:tcW w:w="2976" w:type="dxa"/>
            <w:vAlign w:val="center"/>
          </w:tcPr>
          <w:p w14:paraId="07A115A0" w14:textId="77777777" w:rsidR="00F964FD" w:rsidRPr="002D2227" w:rsidRDefault="00F964FD" w:rsidP="00F964FD">
            <w:pPr>
              <w:spacing w:after="0"/>
              <w:ind w:left="139"/>
              <w:rPr>
                <w:i/>
                <w:sz w:val="20"/>
                <w:szCs w:val="20"/>
              </w:rPr>
            </w:pPr>
            <w:r w:rsidRPr="002D2227">
              <w:rPr>
                <w:i/>
                <w:sz w:val="20"/>
                <w:szCs w:val="20"/>
              </w:rPr>
              <w:t xml:space="preserve">Mission / Vision </w:t>
            </w:r>
          </w:p>
        </w:tc>
        <w:tc>
          <w:tcPr>
            <w:tcW w:w="2915" w:type="dxa"/>
            <w:vAlign w:val="center"/>
          </w:tcPr>
          <w:p w14:paraId="49C7466F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7CE5E9B6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1B43DFB5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15E9EE82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7B3E6E3A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3BBA54C6" w14:textId="77777777" w:rsidR="00F964FD" w:rsidRPr="002D2227" w:rsidRDefault="00F964FD" w:rsidP="00F964FD">
            <w:pPr>
              <w:spacing w:after="0"/>
              <w:ind w:left="139"/>
              <w:rPr>
                <w:i/>
                <w:sz w:val="20"/>
                <w:szCs w:val="20"/>
              </w:rPr>
            </w:pPr>
            <w:r w:rsidRPr="002D2227">
              <w:rPr>
                <w:i/>
                <w:sz w:val="20"/>
                <w:szCs w:val="20"/>
              </w:rPr>
              <w:t xml:space="preserve">Strategic Objectives </w:t>
            </w:r>
          </w:p>
          <w:p w14:paraId="76530472" w14:textId="77777777" w:rsidR="00F964FD" w:rsidRPr="002D2227" w:rsidRDefault="00F964FD" w:rsidP="00F964FD">
            <w:p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69DE856B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18B14B64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64A5F5EC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4DD83A39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449BE224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251798E3" w14:textId="77777777" w:rsidR="00F964FD" w:rsidRPr="002D2227" w:rsidRDefault="00F964FD" w:rsidP="00F964FD">
            <w:pPr>
              <w:spacing w:after="0"/>
              <w:ind w:left="139"/>
              <w:rPr>
                <w:i/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15511303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625305B2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260E72EE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135BD234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568E2E8F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2B3F6355" w14:textId="77777777" w:rsidR="00F964FD" w:rsidRPr="002D2227" w:rsidRDefault="00F964FD" w:rsidP="00F964FD">
            <w:pPr>
              <w:spacing w:after="0"/>
              <w:ind w:left="139"/>
              <w:rPr>
                <w:i/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39D28F11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5DC75B30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44021C60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200763D9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5F61556A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279CFCAB" w14:textId="77777777" w:rsidR="00F964FD" w:rsidRPr="002D2227" w:rsidRDefault="00F964FD" w:rsidP="00F964FD">
            <w:p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4C95E1FE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2D0BBE1E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36894D81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4C6F2814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119D5BCA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3416AEA8" w14:textId="77777777" w:rsidR="00F964FD" w:rsidRPr="002D2227" w:rsidRDefault="00F964FD" w:rsidP="00F964FD">
            <w:p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65373321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11B15980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5BC3352D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6ADBE998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F964FD" w14:paraId="3CCDFF7C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5CD719B1" w14:textId="77777777" w:rsidR="00F964FD" w:rsidRPr="002D2227" w:rsidRDefault="00F964FD" w:rsidP="00F964FD">
            <w:p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430175D0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2A119696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7FCAD327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23137721" w14:textId="77777777" w:rsidR="00F964FD" w:rsidRPr="002D2227" w:rsidRDefault="00F964FD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  <w:tr w:rsidR="009002BF" w14:paraId="5BF72DBC" w14:textId="77777777" w:rsidTr="00F964FD">
        <w:trPr>
          <w:trHeight w:val="612"/>
        </w:trPr>
        <w:tc>
          <w:tcPr>
            <w:tcW w:w="2976" w:type="dxa"/>
            <w:vAlign w:val="center"/>
          </w:tcPr>
          <w:p w14:paraId="6F33DD2F" w14:textId="77777777" w:rsidR="009002BF" w:rsidRPr="002D2227" w:rsidRDefault="009002BF" w:rsidP="00F964FD">
            <w:p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915" w:type="dxa"/>
            <w:vAlign w:val="center"/>
          </w:tcPr>
          <w:p w14:paraId="33B94332" w14:textId="77777777" w:rsidR="009002BF" w:rsidRPr="002D2227" w:rsidRDefault="009002BF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65539706" w14:textId="77777777" w:rsidR="009002BF" w:rsidRPr="002D2227" w:rsidRDefault="009002BF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417" w:type="dxa"/>
            <w:vAlign w:val="center"/>
          </w:tcPr>
          <w:p w14:paraId="52D5B46B" w14:textId="77777777" w:rsidR="009002BF" w:rsidRPr="002D2227" w:rsidRDefault="009002BF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  <w:tc>
          <w:tcPr>
            <w:tcW w:w="2500" w:type="dxa"/>
            <w:vAlign w:val="center"/>
          </w:tcPr>
          <w:p w14:paraId="6B7754A5" w14:textId="77777777" w:rsidR="009002BF" w:rsidRPr="002D2227" w:rsidRDefault="009002BF" w:rsidP="00F964FD">
            <w:pPr>
              <w:pStyle w:val="ListParagraph"/>
              <w:numPr>
                <w:ilvl w:val="0"/>
                <w:numId w:val="8"/>
              </w:numPr>
              <w:spacing w:after="0"/>
              <w:ind w:left="139"/>
              <w:rPr>
                <w:sz w:val="20"/>
                <w:szCs w:val="20"/>
              </w:rPr>
            </w:pPr>
          </w:p>
        </w:tc>
      </w:tr>
    </w:tbl>
    <w:p w14:paraId="4C658428" w14:textId="56D1376B" w:rsidR="001707CA" w:rsidRPr="00E10A87" w:rsidRDefault="001707CA" w:rsidP="001707CA">
      <w:pPr>
        <w:rPr>
          <w:sz w:val="22"/>
        </w:rPr>
      </w:pPr>
    </w:p>
    <w:p w14:paraId="0D4C2B2B" w14:textId="77777777" w:rsidR="00450CCB" w:rsidRDefault="00450CCB" w:rsidP="001707CA">
      <w:pPr>
        <w:pStyle w:val="Heading2"/>
        <w:rPr>
          <w:rStyle w:val="Heading2Char"/>
        </w:rPr>
        <w:sectPr w:rsidR="00450CCB" w:rsidSect="004B21EE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  <w:bookmarkStart w:id="42" w:name="_Toc440458368"/>
      <w:bookmarkStart w:id="43" w:name="_Toc440966382"/>
      <w:bookmarkEnd w:id="42"/>
      <w:bookmarkEnd w:id="43"/>
    </w:p>
    <w:p w14:paraId="332F4B13" w14:textId="77777777" w:rsidR="00450CCB" w:rsidRDefault="00450CCB" w:rsidP="00450CCB">
      <w:pPr>
        <w:pStyle w:val="Heading1"/>
      </w:pPr>
      <w:bookmarkStart w:id="44" w:name="_Toc490728090"/>
      <w:r>
        <w:lastRenderedPageBreak/>
        <w:t>Next Steps</w:t>
      </w:r>
      <w:bookmarkEnd w:id="44"/>
      <w:r>
        <w:t xml:space="preserve"> </w:t>
      </w:r>
    </w:p>
    <w:p w14:paraId="385FEFDE" w14:textId="681B4B23" w:rsidR="00450CCB" w:rsidRPr="00066E00" w:rsidRDefault="00450CCB" w:rsidP="00450CCB">
      <w:pPr>
        <w:rPr>
          <w:sz w:val="22"/>
        </w:rPr>
      </w:pPr>
      <w:r w:rsidRPr="00066E00">
        <w:rPr>
          <w:sz w:val="22"/>
        </w:rPr>
        <w:t xml:space="preserve">This section is to give the reader and idea of what is next.  You may use the following or write something </w:t>
      </w:r>
      <w:r w:rsidR="004858FB" w:rsidRPr="00066E00">
        <w:rPr>
          <w:sz w:val="22"/>
        </w:rPr>
        <w:t>from</w:t>
      </w:r>
      <w:r w:rsidRPr="00066E00">
        <w:rPr>
          <w:sz w:val="22"/>
        </w:rPr>
        <w:t xml:space="preserve"> your own networks perspective. </w:t>
      </w:r>
    </w:p>
    <w:p w14:paraId="5381FAED" w14:textId="602542FE" w:rsidR="00450CCB" w:rsidRPr="00066E00" w:rsidRDefault="00450CCB" w:rsidP="00450CCB">
      <w:pPr>
        <w:rPr>
          <w:i/>
          <w:sz w:val="22"/>
        </w:rPr>
      </w:pPr>
      <w:r w:rsidRPr="00066E00">
        <w:rPr>
          <w:i/>
          <w:sz w:val="22"/>
        </w:rPr>
        <w:t>The work we have completed for this strategic plan has been within the Analyze and Plan phase of the Strategic Planning Cycle. Ou</w:t>
      </w:r>
      <w:r w:rsidR="0063620C">
        <w:rPr>
          <w:i/>
          <w:sz w:val="22"/>
        </w:rPr>
        <w:t>r</w:t>
      </w:r>
      <w:r w:rsidRPr="00066E00">
        <w:rPr>
          <w:i/>
          <w:sz w:val="22"/>
        </w:rPr>
        <w:t xml:space="preserve"> next steps are to determine what is going to be measured to show progress toward our goals. Part of this will also be to develop a plan to monitor and adjust. This will complete this first phase of the Strategic Planning Cycle. A communications plan is part of this document, however in the evaluation planning phase there will be much more comprehensive communication plan.  </w:t>
      </w:r>
    </w:p>
    <w:p w14:paraId="3C8449CA" w14:textId="77777777" w:rsidR="00450CCB" w:rsidRPr="00066E00" w:rsidRDefault="00450CCB" w:rsidP="00450CCB">
      <w:pPr>
        <w:rPr>
          <w:i/>
          <w:sz w:val="22"/>
        </w:rPr>
      </w:pPr>
      <w:r w:rsidRPr="00066E00">
        <w:rPr>
          <w:i/>
          <w:sz w:val="22"/>
        </w:rPr>
        <w:t xml:space="preserve">The workplan developed for the grant application will be used for operationalizing the grant project.  </w:t>
      </w:r>
    </w:p>
    <w:p w14:paraId="231C21B4" w14:textId="1087F486" w:rsidR="00047CAD" w:rsidRPr="00066E00" w:rsidRDefault="00450CCB" w:rsidP="009002BF">
      <w:pPr>
        <w:rPr>
          <w:i/>
          <w:sz w:val="22"/>
        </w:rPr>
      </w:pPr>
      <w:r w:rsidRPr="00066E00">
        <w:rPr>
          <w:i/>
          <w:sz w:val="22"/>
        </w:rPr>
        <w:t>Upon completion of the Evaluation Plan</w:t>
      </w:r>
      <w:r w:rsidR="0063620C">
        <w:rPr>
          <w:i/>
          <w:sz w:val="22"/>
        </w:rPr>
        <w:t xml:space="preserve">, </w:t>
      </w:r>
      <w:r w:rsidRPr="00066E00">
        <w:rPr>
          <w:i/>
          <w:sz w:val="22"/>
        </w:rPr>
        <w:t>our network will have all the elements of the Strategic Planning Cycle in place to keep moving f</w:t>
      </w:r>
      <w:r w:rsidR="009002BF" w:rsidRPr="00066E00">
        <w:rPr>
          <w:i/>
          <w:sz w:val="22"/>
        </w:rPr>
        <w:t>orward with our grant project.</w:t>
      </w:r>
    </w:p>
    <w:p w14:paraId="1BE3655F" w14:textId="053AF494" w:rsidR="00047CAD" w:rsidRPr="00066E00" w:rsidRDefault="00047CAD" w:rsidP="009002BF">
      <w:pPr>
        <w:rPr>
          <w:i/>
          <w:sz w:val="22"/>
        </w:rPr>
      </w:pPr>
      <w:r w:rsidRPr="00066E00">
        <w:rPr>
          <w:i/>
          <w:sz w:val="22"/>
        </w:rPr>
        <w:t xml:space="preserve">Recognizing that this is a “living and breathing” document, we will be updating on a regular basis by </w:t>
      </w:r>
      <w:r w:rsidRPr="00066E00">
        <w:rPr>
          <w:b/>
          <w:i/>
          <w:sz w:val="22"/>
        </w:rPr>
        <w:t>(fill in how you plan to do that)</w:t>
      </w:r>
      <w:r w:rsidRPr="00066E00">
        <w:rPr>
          <w:i/>
          <w:sz w:val="22"/>
        </w:rPr>
        <w:t xml:space="preserve">.  Our intention is to go through the full strategic planning process again in year </w:t>
      </w:r>
      <w:r w:rsidRPr="00066E00">
        <w:rPr>
          <w:b/>
          <w:i/>
          <w:sz w:val="22"/>
        </w:rPr>
        <w:t>(</w:t>
      </w:r>
      <w:r w:rsidR="0063620C">
        <w:rPr>
          <w:b/>
          <w:i/>
          <w:sz w:val="22"/>
        </w:rPr>
        <w:t>three or four- pick one</w:t>
      </w:r>
      <w:r w:rsidRPr="00066E00">
        <w:rPr>
          <w:b/>
          <w:i/>
          <w:sz w:val="22"/>
        </w:rPr>
        <w:t>)</w:t>
      </w:r>
      <w:r w:rsidRPr="00066E00">
        <w:rPr>
          <w:i/>
          <w:sz w:val="22"/>
        </w:rPr>
        <w:t xml:space="preserve">. The environment we work in is constantly changing and this needs to be reflected in our planning.  </w:t>
      </w:r>
    </w:p>
    <w:sectPr w:rsidR="00047CAD" w:rsidRPr="00066E00" w:rsidSect="004B21EE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04006" w14:textId="77777777" w:rsidR="008427A4" w:rsidRDefault="008427A4" w:rsidP="00AC50CE">
      <w:pPr>
        <w:spacing w:after="0" w:line="240" w:lineRule="auto"/>
      </w:pPr>
      <w:r>
        <w:separator/>
      </w:r>
    </w:p>
  </w:endnote>
  <w:endnote w:type="continuationSeparator" w:id="0">
    <w:p w14:paraId="57AF07B7" w14:textId="77777777" w:rsidR="008427A4" w:rsidRDefault="008427A4" w:rsidP="00AC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501AF" w14:textId="77777777" w:rsidR="00BA12E2" w:rsidRDefault="00C170E0" w:rsidP="00463D05">
    <w:pPr>
      <w:pStyle w:val="Footer"/>
      <w:tabs>
        <w:tab w:val="clear" w:pos="4680"/>
        <w:tab w:val="clear" w:pos="9360"/>
      </w:tabs>
      <w:rPr>
        <w:sz w:val="18"/>
      </w:rPr>
    </w:pPr>
    <w:r>
      <w:rPr>
        <w:sz w:val="18"/>
      </w:rPr>
      <w:pict w14:anchorId="2D62B776">
        <v:rect id="_x0000_i1025" style="width:468pt;height:1pt" o:hralign="center" o:hrstd="t" o:hrnoshade="t" o:hr="t" fillcolor="#a9d18a" stroked="f"/>
      </w:pict>
    </w:r>
  </w:p>
  <w:p w14:paraId="09BE6BEC" w14:textId="2F034B6B" w:rsidR="00BA12E2" w:rsidRPr="00463D05" w:rsidRDefault="00BA12E2" w:rsidP="00463D05">
    <w:pPr>
      <w:pStyle w:val="Footer"/>
      <w:tabs>
        <w:tab w:val="clear" w:pos="4680"/>
        <w:tab w:val="clear" w:pos="9360"/>
        <w:tab w:val="right" w:pos="23032"/>
      </w:tabs>
      <w:rPr>
        <w:sz w:val="20"/>
      </w:rPr>
    </w:pPr>
    <w:r>
      <w:rPr>
        <w:sz w:val="18"/>
      </w:rPr>
      <w:t>RURAL HEALTH INNOVATIONS</w:t>
    </w:r>
    <w:r w:rsidRPr="008C23E5">
      <w:rPr>
        <w:sz w:val="18"/>
      </w:rPr>
      <w:tab/>
    </w:r>
    <w:r w:rsidRPr="008C23E5">
      <w:rPr>
        <w:sz w:val="18"/>
      </w:rPr>
      <w:fldChar w:fldCharType="begin"/>
    </w:r>
    <w:r w:rsidRPr="008C23E5">
      <w:rPr>
        <w:sz w:val="18"/>
      </w:rPr>
      <w:instrText xml:space="preserve"> PAGE   \* MERGEFORMAT </w:instrText>
    </w:r>
    <w:r w:rsidRPr="008C23E5">
      <w:rPr>
        <w:sz w:val="18"/>
      </w:rPr>
      <w:fldChar w:fldCharType="separate"/>
    </w:r>
    <w:r w:rsidR="00C170E0">
      <w:rPr>
        <w:noProof/>
        <w:sz w:val="18"/>
      </w:rPr>
      <w:t>8</w:t>
    </w:r>
    <w:r w:rsidRPr="008C23E5">
      <w:rPr>
        <w:noProof/>
        <w:sz w:val="18"/>
      </w:rPr>
      <w:fldChar w:fldCharType="end"/>
    </w:r>
  </w:p>
  <w:p w14:paraId="47BD8C3D" w14:textId="77777777" w:rsidR="007C2D3D" w:rsidRDefault="007C2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74575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C3EA3E" w14:textId="15F4A558" w:rsidR="004B21EE" w:rsidRDefault="00C170E0" w:rsidP="00BA12E2">
        <w:pPr>
          <w:pStyle w:val="Footer"/>
          <w:jc w:val="center"/>
        </w:pPr>
      </w:p>
    </w:sdtContent>
  </w:sdt>
  <w:p w14:paraId="5127D9A4" w14:textId="77777777" w:rsidR="005A5DF8" w:rsidRDefault="005A5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4CD82" w14:textId="77777777" w:rsidR="008427A4" w:rsidRDefault="008427A4" w:rsidP="00AC50CE">
      <w:pPr>
        <w:spacing w:after="0" w:line="240" w:lineRule="auto"/>
      </w:pPr>
      <w:r>
        <w:separator/>
      </w:r>
    </w:p>
  </w:footnote>
  <w:footnote w:type="continuationSeparator" w:id="0">
    <w:p w14:paraId="0B9CD7BC" w14:textId="77777777" w:rsidR="008427A4" w:rsidRDefault="008427A4" w:rsidP="00AC5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718A5" w14:textId="41501F8E" w:rsidR="002C1491" w:rsidRDefault="002C1491">
    <w:pPr>
      <w:pStyle w:val="Header"/>
    </w:pPr>
    <w:r>
      <w:t xml:space="preserve">[Network Name] Strategic Plan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17B52" w14:textId="77777777" w:rsidR="005A5DF8" w:rsidRDefault="005A5DF8" w:rsidP="005A5DF8">
    <w:pPr>
      <w:pStyle w:val="Header"/>
    </w:pPr>
    <w:r>
      <w:t xml:space="preserve">[Network Name] Strategic Plan </w:t>
    </w:r>
  </w:p>
  <w:p w14:paraId="03BB3EA6" w14:textId="77777777" w:rsidR="005A5DF8" w:rsidRDefault="005A5D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35CB9"/>
    <w:multiLevelType w:val="hybridMultilevel"/>
    <w:tmpl w:val="7408EF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313484"/>
    <w:multiLevelType w:val="hybridMultilevel"/>
    <w:tmpl w:val="ADE0D9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A36F6E"/>
    <w:multiLevelType w:val="hybridMultilevel"/>
    <w:tmpl w:val="2D1E5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230A6"/>
    <w:multiLevelType w:val="hybridMultilevel"/>
    <w:tmpl w:val="F98C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92E20"/>
    <w:multiLevelType w:val="hybridMultilevel"/>
    <w:tmpl w:val="558EA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99555E"/>
    <w:multiLevelType w:val="hybridMultilevel"/>
    <w:tmpl w:val="9D4846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1367E"/>
    <w:multiLevelType w:val="hybridMultilevel"/>
    <w:tmpl w:val="87CE5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0420C"/>
    <w:multiLevelType w:val="hybridMultilevel"/>
    <w:tmpl w:val="D660C8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05071C"/>
    <w:multiLevelType w:val="hybridMultilevel"/>
    <w:tmpl w:val="B048708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A751FB"/>
    <w:multiLevelType w:val="hybridMultilevel"/>
    <w:tmpl w:val="A418CB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FEE7F35"/>
    <w:multiLevelType w:val="hybridMultilevel"/>
    <w:tmpl w:val="DC08DD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8D0692"/>
    <w:multiLevelType w:val="hybridMultilevel"/>
    <w:tmpl w:val="8C78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C93627"/>
    <w:multiLevelType w:val="hybridMultilevel"/>
    <w:tmpl w:val="8DA47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3"/>
  </w:num>
  <w:num w:numId="5">
    <w:abstractNumId w:val="5"/>
  </w:num>
  <w:num w:numId="6">
    <w:abstractNumId w:val="1"/>
  </w:num>
  <w:num w:numId="7">
    <w:abstractNumId w:val="7"/>
  </w:num>
  <w:num w:numId="8">
    <w:abstractNumId w:val="4"/>
  </w:num>
  <w:num w:numId="9">
    <w:abstractNumId w:val="10"/>
  </w:num>
  <w:num w:numId="10">
    <w:abstractNumId w:val="8"/>
  </w:num>
  <w:num w:numId="11">
    <w:abstractNumId w:val="9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174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1NzM2N7E0NDKxMDRV0lEKTi0uzszPAykwrAUAUNWE1ywAAAA="/>
  </w:docVars>
  <w:rsids>
    <w:rsidRoot w:val="00422A60"/>
    <w:rsid w:val="00006640"/>
    <w:rsid w:val="00025442"/>
    <w:rsid w:val="00025B4B"/>
    <w:rsid w:val="00035563"/>
    <w:rsid w:val="00047CAD"/>
    <w:rsid w:val="00066E00"/>
    <w:rsid w:val="00083350"/>
    <w:rsid w:val="00087019"/>
    <w:rsid w:val="00096100"/>
    <w:rsid w:val="000B664F"/>
    <w:rsid w:val="000C15A8"/>
    <w:rsid w:val="000C6FE9"/>
    <w:rsid w:val="00100AE2"/>
    <w:rsid w:val="00105ABB"/>
    <w:rsid w:val="00110299"/>
    <w:rsid w:val="00124D28"/>
    <w:rsid w:val="00164BDC"/>
    <w:rsid w:val="001707CA"/>
    <w:rsid w:val="00175AA0"/>
    <w:rsid w:val="001767C0"/>
    <w:rsid w:val="00190850"/>
    <w:rsid w:val="00192DB7"/>
    <w:rsid w:val="001A43EA"/>
    <w:rsid w:val="001C298D"/>
    <w:rsid w:val="001E32BD"/>
    <w:rsid w:val="001F50E8"/>
    <w:rsid w:val="00201936"/>
    <w:rsid w:val="00211A21"/>
    <w:rsid w:val="002132E4"/>
    <w:rsid w:val="00220767"/>
    <w:rsid w:val="00257E6D"/>
    <w:rsid w:val="00265DDB"/>
    <w:rsid w:val="00293F5E"/>
    <w:rsid w:val="002C1491"/>
    <w:rsid w:val="002C706B"/>
    <w:rsid w:val="002D007E"/>
    <w:rsid w:val="002D2227"/>
    <w:rsid w:val="002E7BE3"/>
    <w:rsid w:val="002F4C71"/>
    <w:rsid w:val="003148CF"/>
    <w:rsid w:val="003805BA"/>
    <w:rsid w:val="00381CAA"/>
    <w:rsid w:val="003C4DD8"/>
    <w:rsid w:val="003D2CA1"/>
    <w:rsid w:val="003D33AA"/>
    <w:rsid w:val="00422A60"/>
    <w:rsid w:val="00423F1D"/>
    <w:rsid w:val="00450CCB"/>
    <w:rsid w:val="004615F5"/>
    <w:rsid w:val="00483E77"/>
    <w:rsid w:val="004858FB"/>
    <w:rsid w:val="004A31BD"/>
    <w:rsid w:val="004A64C1"/>
    <w:rsid w:val="004B21EE"/>
    <w:rsid w:val="004C3FBF"/>
    <w:rsid w:val="0050552F"/>
    <w:rsid w:val="00517E73"/>
    <w:rsid w:val="0053299F"/>
    <w:rsid w:val="00561CAA"/>
    <w:rsid w:val="0058387D"/>
    <w:rsid w:val="005A5DF8"/>
    <w:rsid w:val="005B48BA"/>
    <w:rsid w:val="0060141E"/>
    <w:rsid w:val="0063620C"/>
    <w:rsid w:val="0066189F"/>
    <w:rsid w:val="00663D38"/>
    <w:rsid w:val="006B0212"/>
    <w:rsid w:val="006D1ED8"/>
    <w:rsid w:val="007075CC"/>
    <w:rsid w:val="00727B3E"/>
    <w:rsid w:val="00733231"/>
    <w:rsid w:val="007544A7"/>
    <w:rsid w:val="007A0ABF"/>
    <w:rsid w:val="007A19CA"/>
    <w:rsid w:val="007B3CC4"/>
    <w:rsid w:val="007C2D3D"/>
    <w:rsid w:val="007D0AD5"/>
    <w:rsid w:val="007D414D"/>
    <w:rsid w:val="007E6E63"/>
    <w:rsid w:val="007F7718"/>
    <w:rsid w:val="00813683"/>
    <w:rsid w:val="0082548F"/>
    <w:rsid w:val="0083234B"/>
    <w:rsid w:val="008371FD"/>
    <w:rsid w:val="008427A4"/>
    <w:rsid w:val="008679C8"/>
    <w:rsid w:val="00880C5F"/>
    <w:rsid w:val="008A73CD"/>
    <w:rsid w:val="008C6287"/>
    <w:rsid w:val="008E7482"/>
    <w:rsid w:val="009002BF"/>
    <w:rsid w:val="0090407F"/>
    <w:rsid w:val="00913FE1"/>
    <w:rsid w:val="00915DAF"/>
    <w:rsid w:val="00936B6D"/>
    <w:rsid w:val="00954A85"/>
    <w:rsid w:val="00960B71"/>
    <w:rsid w:val="00995CEB"/>
    <w:rsid w:val="009A0497"/>
    <w:rsid w:val="009A4199"/>
    <w:rsid w:val="009C5723"/>
    <w:rsid w:val="009D6362"/>
    <w:rsid w:val="00AC1CBF"/>
    <w:rsid w:val="00AC50CE"/>
    <w:rsid w:val="00AE0403"/>
    <w:rsid w:val="00AE0775"/>
    <w:rsid w:val="00B03D6C"/>
    <w:rsid w:val="00B17BAF"/>
    <w:rsid w:val="00B2464D"/>
    <w:rsid w:val="00B32A82"/>
    <w:rsid w:val="00B45C49"/>
    <w:rsid w:val="00B72282"/>
    <w:rsid w:val="00B9174F"/>
    <w:rsid w:val="00BA12E2"/>
    <w:rsid w:val="00BB6527"/>
    <w:rsid w:val="00BD41BB"/>
    <w:rsid w:val="00BD75D9"/>
    <w:rsid w:val="00C170E0"/>
    <w:rsid w:val="00C4398A"/>
    <w:rsid w:val="00C5111E"/>
    <w:rsid w:val="00C576A8"/>
    <w:rsid w:val="00C72781"/>
    <w:rsid w:val="00C76D4C"/>
    <w:rsid w:val="00C84E8B"/>
    <w:rsid w:val="00CA2DD8"/>
    <w:rsid w:val="00CA3F5A"/>
    <w:rsid w:val="00CE4856"/>
    <w:rsid w:val="00CF1E63"/>
    <w:rsid w:val="00D060A7"/>
    <w:rsid w:val="00D2284D"/>
    <w:rsid w:val="00DF101B"/>
    <w:rsid w:val="00E04C26"/>
    <w:rsid w:val="00E07581"/>
    <w:rsid w:val="00E10A87"/>
    <w:rsid w:val="00E44E77"/>
    <w:rsid w:val="00E655BF"/>
    <w:rsid w:val="00E70593"/>
    <w:rsid w:val="00EB6CC8"/>
    <w:rsid w:val="00EC54AD"/>
    <w:rsid w:val="00EF707B"/>
    <w:rsid w:val="00F01B82"/>
    <w:rsid w:val="00F05A74"/>
    <w:rsid w:val="00F531A7"/>
    <w:rsid w:val="00F71BCF"/>
    <w:rsid w:val="00F81C42"/>
    <w:rsid w:val="00F964FD"/>
    <w:rsid w:val="00F97641"/>
    <w:rsid w:val="00FB3E90"/>
    <w:rsid w:val="00FC13EF"/>
    <w:rsid w:val="00FC5056"/>
    <w:rsid w:val="00FF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,"/>
  <w14:docId w14:val="40DA3C3E"/>
  <w15:chartTrackingRefBased/>
  <w15:docId w15:val="{CDCC8307-1BD1-47C8-B45F-0702B27B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0C5F"/>
    <w:pPr>
      <w:spacing w:after="120" w:line="276" w:lineRule="auto"/>
    </w:pPr>
    <w:rPr>
      <w:rFonts w:ascii="Verdana" w:hAnsi="Verdana"/>
      <w:color w:val="50515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0C5F"/>
    <w:pPr>
      <w:keepNext/>
      <w:keepLines/>
      <w:spacing w:after="200"/>
      <w:contextualSpacing/>
      <w:outlineLvl w:val="0"/>
    </w:pPr>
    <w:rPr>
      <w:rFonts w:ascii="Lucida Fax" w:eastAsiaTheme="majorEastAsia" w:hAnsi="Lucida Fax" w:cstheme="majorBidi"/>
      <w:caps/>
      <w:color w:val="26676D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5F"/>
    <w:pPr>
      <w:keepNext/>
      <w:keepLines/>
      <w:spacing w:after="200"/>
      <w:contextualSpacing/>
      <w:outlineLvl w:val="1"/>
    </w:pPr>
    <w:rPr>
      <w:rFonts w:ascii="Lucida Fax" w:eastAsiaTheme="majorEastAsia" w:hAnsi="Lucida Fax" w:cstheme="majorBidi"/>
      <w:color w:val="26676D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0C5F"/>
    <w:pPr>
      <w:keepNext/>
      <w:keepLines/>
      <w:spacing w:after="200"/>
      <w:contextualSpacing/>
      <w:outlineLvl w:val="2"/>
    </w:pPr>
    <w:rPr>
      <w:rFonts w:eastAsiaTheme="majorEastAsia" w:cstheme="majorBidi"/>
      <w:b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0C5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1C4C51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0C5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33336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0C5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33336" w:themeColor="accent1" w:themeShade="8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0C5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33336" w:themeColor="accent1" w:themeShade="80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0C5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33336" w:themeColor="accent1" w:themeShade="8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0C5F"/>
    <w:rPr>
      <w:rFonts w:ascii="Lucida Fax" w:eastAsiaTheme="majorEastAsia" w:hAnsi="Lucida Fax" w:cstheme="majorBidi"/>
      <w:caps/>
      <w:color w:val="26676D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80C5F"/>
    <w:rPr>
      <w:rFonts w:ascii="Lucida Fax" w:eastAsiaTheme="majorEastAsia" w:hAnsi="Lucida Fax" w:cstheme="majorBidi"/>
      <w:color w:val="26676D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80C5F"/>
    <w:rPr>
      <w:rFonts w:ascii="Verdana" w:eastAsiaTheme="majorEastAsia" w:hAnsi="Verdana" w:cstheme="majorBidi"/>
      <w:b/>
      <w:color w:val="505153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0C5F"/>
    <w:rPr>
      <w:rFonts w:asciiTheme="majorHAnsi" w:eastAsiaTheme="majorEastAsia" w:hAnsiTheme="majorHAnsi" w:cstheme="majorBidi"/>
      <w:caps/>
      <w:color w:val="1C4C5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0C5F"/>
    <w:rPr>
      <w:rFonts w:asciiTheme="majorHAnsi" w:eastAsiaTheme="majorEastAsia" w:hAnsiTheme="majorHAnsi" w:cstheme="majorBidi"/>
      <w:i/>
      <w:iCs/>
      <w:caps/>
      <w:color w:val="133336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0C5F"/>
    <w:rPr>
      <w:rFonts w:asciiTheme="majorHAnsi" w:eastAsiaTheme="majorEastAsia" w:hAnsiTheme="majorHAnsi" w:cstheme="majorBidi"/>
      <w:b/>
      <w:bCs/>
      <w:color w:val="133336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0C5F"/>
    <w:rPr>
      <w:rFonts w:asciiTheme="majorHAnsi" w:eastAsiaTheme="majorEastAsia" w:hAnsiTheme="majorHAnsi" w:cstheme="majorBidi"/>
      <w:b/>
      <w:bCs/>
      <w:i/>
      <w:iCs/>
      <w:color w:val="133336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0C5F"/>
    <w:rPr>
      <w:rFonts w:asciiTheme="majorHAnsi" w:eastAsiaTheme="majorEastAsia" w:hAnsiTheme="majorHAnsi" w:cstheme="majorBidi"/>
      <w:i/>
      <w:iCs/>
      <w:color w:val="133336" w:themeColor="accent1" w:themeShade="80"/>
    </w:rPr>
  </w:style>
  <w:style w:type="paragraph" w:styleId="Footer">
    <w:name w:val="footer"/>
    <w:basedOn w:val="Normal"/>
    <w:link w:val="FooterChar"/>
    <w:uiPriority w:val="99"/>
    <w:unhideWhenUsed/>
    <w:qFormat/>
    <w:rsid w:val="00880C5F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80C5F"/>
    <w:rPr>
      <w:rFonts w:ascii="Verdana" w:hAnsi="Verdana"/>
      <w:color w:val="505153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80C5F"/>
    <w:pPr>
      <w:spacing w:line="240" w:lineRule="auto"/>
    </w:pPr>
    <w:rPr>
      <w:b/>
      <w:bCs/>
      <w:smallCaps/>
      <w:color w:val="44546A" w:themeColor="text2"/>
    </w:rPr>
  </w:style>
  <w:style w:type="paragraph" w:styleId="ListParagraph">
    <w:name w:val="List Paragraph"/>
    <w:basedOn w:val="Normal"/>
    <w:uiPriority w:val="34"/>
    <w:qFormat/>
    <w:rsid w:val="00880C5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0C5F"/>
    <w:pPr>
      <w:spacing w:before="120"/>
      <w:ind w:left="720"/>
      <w:jc w:val="center"/>
    </w:pPr>
    <w:rPr>
      <w:i/>
      <w:color w:val="26676D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80C5F"/>
    <w:rPr>
      <w:rFonts w:ascii="Verdana" w:hAnsi="Verdana"/>
      <w:i/>
      <w:color w:val="26676D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0C5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5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CE"/>
    <w:rPr>
      <w:rFonts w:ascii="Verdana" w:hAnsi="Verdana"/>
      <w:color w:val="505153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80C5F"/>
    <w:pPr>
      <w:pBdr>
        <w:bottom w:val="single" w:sz="24" w:space="12" w:color="A9D18A"/>
      </w:pBdr>
      <w:spacing w:after="360" w:line="240" w:lineRule="auto"/>
      <w:contextualSpacing/>
    </w:pPr>
    <w:rPr>
      <w:rFonts w:ascii="Lucida Fax" w:eastAsiaTheme="majorEastAsia" w:hAnsi="Lucida Fax" w:cstheme="majorBidi"/>
      <w:color w:val="26676D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0C5F"/>
    <w:rPr>
      <w:rFonts w:ascii="Lucida Fax" w:eastAsiaTheme="majorEastAsia" w:hAnsi="Lucida Fax" w:cstheme="majorBidi"/>
      <w:color w:val="26676D"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0C5F"/>
    <w:pPr>
      <w:numPr>
        <w:ilvl w:val="1"/>
      </w:numPr>
      <w:spacing w:after="160"/>
    </w:pPr>
    <w:rPr>
      <w:rFonts w:ascii="Lucida Fax" w:eastAsiaTheme="minorEastAsia" w:hAnsi="Lucida Fax"/>
      <w:color w:val="1E8D94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880C5F"/>
    <w:rPr>
      <w:rFonts w:ascii="Lucida Fax" w:eastAsiaTheme="minorEastAsia" w:hAnsi="Lucida Fax"/>
      <w:color w:val="1E8D94"/>
      <w:spacing w:val="15"/>
      <w:sz w:val="44"/>
    </w:rPr>
  </w:style>
  <w:style w:type="character" w:styleId="Hyperlink">
    <w:name w:val="Hyperlink"/>
    <w:basedOn w:val="DefaultParagraphFont"/>
    <w:uiPriority w:val="99"/>
    <w:unhideWhenUsed/>
    <w:rsid w:val="00422A60"/>
    <w:rPr>
      <w:color w:val="00B0F0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C14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491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0B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B71"/>
    <w:rPr>
      <w:rFonts w:ascii="Segoe UI" w:hAnsi="Segoe UI" w:cs="Segoe UI"/>
      <w:color w:val="505153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60B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B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B71"/>
    <w:rPr>
      <w:rFonts w:ascii="Verdana" w:hAnsi="Verdana"/>
      <w:color w:val="50515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B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B71"/>
    <w:rPr>
      <w:rFonts w:ascii="Verdana" w:hAnsi="Verdana"/>
      <w:b/>
      <w:bCs/>
      <w:color w:val="505153"/>
      <w:sz w:val="20"/>
      <w:szCs w:val="20"/>
    </w:rPr>
  </w:style>
  <w:style w:type="paragraph" w:styleId="Revision">
    <w:name w:val="Revision"/>
    <w:hidden/>
    <w:uiPriority w:val="99"/>
    <w:semiHidden/>
    <w:rsid w:val="00F01B82"/>
    <w:pPr>
      <w:spacing w:after="0" w:line="240" w:lineRule="auto"/>
    </w:pPr>
    <w:rPr>
      <w:rFonts w:ascii="Verdana" w:hAnsi="Verdana"/>
      <w:color w:val="505153"/>
      <w:sz w:val="24"/>
    </w:rPr>
  </w:style>
  <w:style w:type="paragraph" w:styleId="NormalWeb">
    <w:name w:val="Normal (Web)"/>
    <w:basedOn w:val="Normal"/>
    <w:uiPriority w:val="99"/>
    <w:unhideWhenUsed/>
    <w:rsid w:val="00EF70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A3F5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08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1.png@01CF6DC3.62FA39D0" TargetMode="External"/><Relationship Id="rId18" Type="http://schemas.openxmlformats.org/officeDocument/2006/relationships/image" Target="cid:image004.png@01CF6DC3.62FA39D0" TargetMode="Externa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3" Type="http://schemas.openxmlformats.org/officeDocument/2006/relationships/customXml" Target="../customXml/item3.xml"/><Relationship Id="rId21" Type="http://schemas.openxmlformats.org/officeDocument/2006/relationships/hyperlink" Target="https://www.ruralcenter.org/rhi/network-ta/aim-for-impact" TargetMode="External"/><Relationship Id="rId34" Type="http://schemas.openxmlformats.org/officeDocument/2006/relationships/image" Target="media/image15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footer" Target="footer2.xml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cid:image005.png@01CF6DC3.62FA39D0" TargetMode="External"/><Relationship Id="rId29" Type="http://schemas.openxmlformats.org/officeDocument/2006/relationships/image" Target="media/image10.png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5" Type="http://schemas.openxmlformats.org/officeDocument/2006/relationships/numbering" Target="numbering.xml"/><Relationship Id="rId15" Type="http://schemas.openxmlformats.org/officeDocument/2006/relationships/image" Target="cid:image002.png@01CF6DC3.62FA39D0" TargetMode="External"/><Relationship Id="rId23" Type="http://schemas.openxmlformats.org/officeDocument/2006/relationships/footer" Target="footer1.xml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gif"/><Relationship Id="rId22" Type="http://schemas.openxmlformats.org/officeDocument/2006/relationships/header" Target="header1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he Cent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676D"/>
      </a:accent1>
      <a:accent2>
        <a:srgbClr val="1E8D94"/>
      </a:accent2>
      <a:accent3>
        <a:srgbClr val="B6E2E5"/>
      </a:accent3>
      <a:accent4>
        <a:srgbClr val="A9D18A"/>
      </a:accent4>
      <a:accent5>
        <a:srgbClr val="A2A3A5"/>
      </a:accent5>
      <a:accent6>
        <a:srgbClr val="505153"/>
      </a:accent6>
      <a:hlink>
        <a:srgbClr val="00B0F0"/>
      </a:hlink>
      <a:folHlink>
        <a:srgbClr val="6F3B55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deaf124-b6c3-4cdf-8853-9889215b15dc">
      <Value>83</Value>
    </TaxCatchAll>
    <de41ccc7d4784b11bfed8e20bf75ca01 xmlns="8deaf124-b6c3-4cdf-8853-9889215b15dc">
      <Terms xmlns="http://schemas.microsoft.com/office/infopath/2007/PartnerControls"/>
    </de41ccc7d4784b11bfed8e20bf75ca01>
    <i7c492e22f6d4edeb2075ae5873ec95b xmlns="8deaf124-b6c3-4cdf-8853-9889215b15dc">
      <Terms xmlns="http://schemas.microsoft.com/office/infopath/2007/PartnerControls">
        <TermInfo xmlns="http://schemas.microsoft.com/office/infopath/2007/PartnerControls">
          <TermName>Networks</TermName>
          <TermId>7262ccb8-caa5-4c81-8d31-10460f35ad1f</TermId>
        </TermInfo>
      </Terms>
    </i7c492e22f6d4edeb2075ae5873ec95b>
    <Notes0 xmlns="625297a4-1c54-4609-931b-faae516e5f88">Remain as a Word document for website, per Kap 10/9. 
10/2 - updated for webinar. Pg#9 added to. Needs to remain word document. 
Revisions made on 10/02. Please review and accept or deny changes. KH</Notes0>
    <o10fb58b6f1b4237af11b5fc8dde9845 xmlns="8deaf124-b6c3-4cdf-8853-9889215b15dc">
      <Terms xmlns="http://schemas.microsoft.com/office/infopath/2007/PartnerControls"/>
    </o10fb58b6f1b4237af11b5fc8dde9845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D9C0B2173685438A02544112071FEB" ma:contentTypeVersion="1" ma:contentTypeDescription="Create a new document." ma:contentTypeScope="" ma:versionID="2bb3c7f935e1c3906a83f9e8bb0f785d">
  <xsd:schema xmlns:xsd="http://www.w3.org/2001/XMLSchema" xmlns:xs="http://www.w3.org/2001/XMLSchema" xmlns:p="http://schemas.microsoft.com/office/2006/metadata/properties" xmlns:ns2="8deaf124-b6c3-4cdf-8853-9889215b15dc" xmlns:ns3="625297a4-1c54-4609-931b-faae516e5f88" targetNamespace="http://schemas.microsoft.com/office/2006/metadata/properties" ma:root="true" ma:fieldsID="71a4344a22eb3f86f6c16717ee2456ae" ns2:_="" ns3:_="">
    <xsd:import namespace="8deaf124-b6c3-4cdf-8853-9889215b15dc"/>
    <xsd:import namespace="625297a4-1c54-4609-931b-faae516e5f88"/>
    <xsd:element name="properties">
      <xsd:complexType>
        <xsd:sequence>
          <xsd:element name="documentManagement">
            <xsd:complexType>
              <xsd:all>
                <xsd:element ref="ns2:o10fb58b6f1b4237af11b5fc8dde9845" minOccurs="0"/>
                <xsd:element ref="ns2:TaxCatchAll" minOccurs="0"/>
                <xsd:element ref="ns2:TaxCatchAllLabel" minOccurs="0"/>
                <xsd:element ref="ns2:de41ccc7d4784b11bfed8e20bf75ca01" minOccurs="0"/>
                <xsd:element ref="ns2:i7c492e22f6d4edeb2075ae5873ec95b" minOccurs="0"/>
                <xsd:element ref="ns3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af124-b6c3-4cdf-8853-9889215b15dc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8" nillable="true" ma:taxonomy="true" ma:internalName="o10fb58b6f1b4237af11b5fc8dde9845" ma:taxonomyFieldName="Center_x0020_Keywords" ma:displayName="Center Keywords" ma:default="" ma:fieldId="{810fb58b-6f1b-4237-af11-b5fc8dde9845}" ma:taxonomyMulti="true" ma:sspId="c33b9d63-b2b8-4e14-927a-26baaa9e7d46" ma:termSetId="07784249-18e1-42a3-b8c4-80cc2e61d78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539836eb-73d5-4e70-89f8-2b619bedc4ec}" ma:internalName="TaxCatchAll" ma:showField="CatchAllData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539836eb-73d5-4e70-89f8-2b619bedc4ec}" ma:internalName="TaxCatchAllLabel" ma:readOnly="true" ma:showField="CatchAllDataLabel" ma:web="8deaf124-b6c3-4cdf-8853-9889215b15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2" nillable="true" ma:taxonomy="true" ma:internalName="de41ccc7d4784b11bfed8e20bf75ca01" ma:taxonomyFieldName="Focus_x0020_Areas" ma:displayName="Focus Areas" ma:default="" ma:fieldId="{de41ccc7-d478-4b11-bfed-8e20bf75ca01}" ma:taxonomyMulti="true" ma:sspId="c33b9d63-b2b8-4e14-927a-26baaa9e7d46" ma:termSetId="dd637fa2-13de-409b-afce-e50c3bf2b1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7c492e22f6d4edeb2075ae5873ec95b" ma:index="14" ma:taxonomy="true" ma:internalName="i7c492e22f6d4edeb2075ae5873ec95b" ma:taxonomyFieldName="Programs" ma:displayName="Programs" ma:default="" ma:fieldId="{27c492e2-2f6d-4ede-b207-5ae5873ec95b}" ma:taxonomyMulti="true" ma:sspId="c33b9d63-b2b8-4e14-927a-26baaa9e7d46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5297a4-1c54-4609-931b-faae516e5f88" elementFormDefault="qualified">
    <xsd:import namespace="http://schemas.microsoft.com/office/2006/documentManagement/types"/>
    <xsd:import namespace="http://schemas.microsoft.com/office/infopath/2007/PartnerControls"/>
    <xsd:element name="Notes0" ma:index="16" nillable="true" ma:displayName="Notes" ma:internalName="Notes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8052D-C79D-40FD-9100-DAD04466EBE7}"/>
</file>

<file path=customXml/itemProps2.xml><?xml version="1.0" encoding="utf-8"?>
<ds:datastoreItem xmlns:ds="http://schemas.openxmlformats.org/officeDocument/2006/customXml" ds:itemID="{11D1234E-1D98-4DAD-BC73-FB5ABF386547}"/>
</file>

<file path=customXml/itemProps3.xml><?xml version="1.0" encoding="utf-8"?>
<ds:datastoreItem xmlns:ds="http://schemas.openxmlformats.org/officeDocument/2006/customXml" ds:itemID="{4D4098D2-1CCA-4F00-AECE-CC5F45F3DCE7}"/>
</file>

<file path=customXml/itemProps4.xml><?xml version="1.0" encoding="utf-8"?>
<ds:datastoreItem xmlns:ds="http://schemas.openxmlformats.org/officeDocument/2006/customXml" ds:itemID="{BE307655-26E1-49E5-8F38-210C03A0753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0</Pages>
  <Words>1077</Words>
  <Characters>614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 Laine</dc:creator>
  <cp:keywords/>
  <dc:description/>
  <cp:lastModifiedBy>Kiona Hermanson</cp:lastModifiedBy>
  <cp:revision>16</cp:revision>
  <cp:lastPrinted>2017-10-03T17:00:00Z</cp:lastPrinted>
  <dcterms:created xsi:type="dcterms:W3CDTF">2017-10-02T16:44:00Z</dcterms:created>
  <dcterms:modified xsi:type="dcterms:W3CDTF">2017-10-0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9C0B2173685438A02544112071FEB</vt:lpwstr>
  </property>
  <property fmtid="{D5CDD505-2E9C-101B-9397-08002B2CF9AE}" pid="3" name="Focus_x0020_Areas">
    <vt:lpwstr/>
  </property>
  <property fmtid="{D5CDD505-2E9C-101B-9397-08002B2CF9AE}" pid="4" name="Programs">
    <vt:lpwstr>83;#Networks|7262ccb8-caa5-4c81-8d31-10460f35ad1f</vt:lpwstr>
  </property>
  <property fmtid="{D5CDD505-2E9C-101B-9397-08002B2CF9AE}" pid="5" name="Center_x0020_Keywords">
    <vt:lpwstr/>
  </property>
  <property fmtid="{D5CDD505-2E9C-101B-9397-08002B2CF9AE}" pid="6" name="Center Keywords">
    <vt:lpwstr/>
  </property>
  <property fmtid="{D5CDD505-2E9C-101B-9397-08002B2CF9AE}" pid="7" name="Focus Areas">
    <vt:lpwstr/>
  </property>
</Properties>
</file>